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E8939" w14:textId="0897B50A" w:rsidR="00C11951" w:rsidRPr="00B75FA5" w:rsidRDefault="00D64D50" w:rsidP="003A79B1">
      <w:pPr>
        <w:spacing w:line="360" w:lineRule="auto"/>
        <w:jc w:val="center"/>
        <w:rPr>
          <w:highlight w:val="white"/>
        </w:rPr>
      </w:pPr>
      <w:r w:rsidRPr="00B75FA5">
        <w:rPr>
          <w:highlight w:val="white"/>
        </w:rPr>
        <w:t>Version Control Scheme</w:t>
      </w:r>
    </w:p>
    <w:p w14:paraId="0E6B77CE" w14:textId="69045DA8" w:rsidR="00C11951" w:rsidRPr="00B75FA5" w:rsidRDefault="00C11951" w:rsidP="003A79B1">
      <w:pPr>
        <w:spacing w:line="360" w:lineRule="auto"/>
        <w:jc w:val="center"/>
        <w:rPr>
          <w:highlight w:val="white"/>
        </w:rPr>
      </w:pPr>
      <w:r w:rsidRPr="00B75FA5">
        <w:rPr>
          <w:highlight w:val="white"/>
        </w:rPr>
        <w:t>for</w:t>
      </w:r>
    </w:p>
    <w:p w14:paraId="4BDFC18C" w14:textId="77777777" w:rsidR="00C11951" w:rsidRPr="00B75FA5" w:rsidRDefault="00C11951" w:rsidP="003A79B1">
      <w:pPr>
        <w:spacing w:line="360" w:lineRule="auto"/>
        <w:jc w:val="center"/>
        <w:rPr>
          <w:highlight w:val="white"/>
        </w:rPr>
      </w:pPr>
      <w:r w:rsidRPr="00B75FA5">
        <w:rPr>
          <w:highlight w:val="white"/>
        </w:rPr>
        <w:t>Online PCR Tests Booking Platform</w:t>
      </w:r>
    </w:p>
    <w:p w14:paraId="6210FC09" w14:textId="77777777" w:rsidR="00C11951" w:rsidRPr="00B75FA5" w:rsidRDefault="00C11951" w:rsidP="003A79B1">
      <w:pPr>
        <w:spacing w:line="360" w:lineRule="auto"/>
        <w:jc w:val="center"/>
        <w:rPr>
          <w:highlight w:val="white"/>
        </w:rPr>
      </w:pPr>
    </w:p>
    <w:p w14:paraId="40A1DFDA" w14:textId="77777777" w:rsidR="00C11951" w:rsidRPr="00B75FA5" w:rsidRDefault="00C11951" w:rsidP="003A79B1">
      <w:pPr>
        <w:spacing w:line="360" w:lineRule="auto"/>
        <w:jc w:val="center"/>
        <w:rPr>
          <w:highlight w:val="white"/>
        </w:rPr>
      </w:pPr>
    </w:p>
    <w:p w14:paraId="1D158E55" w14:textId="77777777" w:rsidR="00C11951" w:rsidRPr="00B75FA5" w:rsidRDefault="00C11951" w:rsidP="003A79B1">
      <w:pPr>
        <w:spacing w:line="360" w:lineRule="auto"/>
        <w:jc w:val="center"/>
        <w:rPr>
          <w:highlight w:val="white"/>
        </w:rPr>
      </w:pPr>
      <w:r w:rsidRPr="00B75FA5">
        <w:rPr>
          <w:highlight w:val="white"/>
        </w:rPr>
        <w:t>at The Department of Electrical and Computer Engineering,</w:t>
      </w:r>
    </w:p>
    <w:p w14:paraId="5F020814" w14:textId="77777777" w:rsidR="00C11951" w:rsidRPr="00B75FA5" w:rsidRDefault="00C11951" w:rsidP="003A79B1">
      <w:pPr>
        <w:spacing w:line="360" w:lineRule="auto"/>
        <w:jc w:val="center"/>
        <w:rPr>
          <w:highlight w:val="white"/>
        </w:rPr>
      </w:pPr>
      <w:r w:rsidRPr="00B75FA5">
        <w:rPr>
          <w:highlight w:val="white"/>
        </w:rPr>
        <w:t>The University of the West Indies</w:t>
      </w:r>
    </w:p>
    <w:p w14:paraId="6BFCBFC1" w14:textId="77777777" w:rsidR="00C11951" w:rsidRPr="00B75FA5" w:rsidRDefault="00C11951" w:rsidP="003A79B1">
      <w:pPr>
        <w:spacing w:line="360" w:lineRule="auto"/>
        <w:jc w:val="center"/>
        <w:rPr>
          <w:highlight w:val="white"/>
        </w:rPr>
      </w:pPr>
      <w:r w:rsidRPr="00B75FA5">
        <w:rPr>
          <w:highlight w:val="white"/>
        </w:rPr>
        <w:t>St Augustine Campus</w:t>
      </w:r>
    </w:p>
    <w:p w14:paraId="5A553CCF" w14:textId="77777777" w:rsidR="00C11951" w:rsidRPr="00B75FA5" w:rsidRDefault="00C11951" w:rsidP="003A79B1">
      <w:pPr>
        <w:spacing w:line="360" w:lineRule="auto"/>
        <w:jc w:val="center"/>
        <w:rPr>
          <w:highlight w:val="white"/>
        </w:rPr>
      </w:pPr>
      <w:r w:rsidRPr="00B75FA5">
        <w:rPr>
          <w:highlight w:val="white"/>
        </w:rPr>
        <w:t>Trinidad</w:t>
      </w:r>
    </w:p>
    <w:p w14:paraId="130AA80B" w14:textId="77777777" w:rsidR="00C11951" w:rsidRPr="00B75FA5" w:rsidRDefault="00C11951" w:rsidP="003A79B1">
      <w:pPr>
        <w:spacing w:line="360" w:lineRule="auto"/>
        <w:jc w:val="center"/>
        <w:rPr>
          <w:highlight w:val="white"/>
        </w:rPr>
      </w:pPr>
    </w:p>
    <w:p w14:paraId="1ADD757B" w14:textId="77777777" w:rsidR="00C11951" w:rsidRPr="00B75FA5" w:rsidRDefault="00C11951" w:rsidP="003A79B1">
      <w:pPr>
        <w:spacing w:line="360" w:lineRule="auto"/>
        <w:jc w:val="center"/>
        <w:rPr>
          <w:highlight w:val="white"/>
        </w:rPr>
      </w:pPr>
    </w:p>
    <w:p w14:paraId="3CF0AE19" w14:textId="7BF2D54D" w:rsidR="00C11951" w:rsidRPr="00B75FA5" w:rsidRDefault="00C11951" w:rsidP="003A79B1">
      <w:pPr>
        <w:spacing w:line="360" w:lineRule="auto"/>
        <w:jc w:val="center"/>
        <w:rPr>
          <w:highlight w:val="white"/>
        </w:rPr>
      </w:pPr>
      <w:r w:rsidRPr="00B75FA5">
        <w:rPr>
          <w:highlight w:val="white"/>
        </w:rPr>
        <w:t xml:space="preserve">Version </w:t>
      </w:r>
      <w:r w:rsidR="00F77B82" w:rsidRPr="00B75FA5">
        <w:rPr>
          <w:highlight w:val="white"/>
        </w:rPr>
        <w:t>1.0</w:t>
      </w:r>
    </w:p>
    <w:p w14:paraId="7853DAAF" w14:textId="77777777" w:rsidR="00C11951" w:rsidRPr="00B75FA5" w:rsidRDefault="00C11951" w:rsidP="003A79B1">
      <w:pPr>
        <w:spacing w:line="360" w:lineRule="auto"/>
        <w:jc w:val="center"/>
        <w:rPr>
          <w:highlight w:val="white"/>
        </w:rPr>
      </w:pPr>
    </w:p>
    <w:p w14:paraId="43F9511A" w14:textId="77777777" w:rsidR="00C11951" w:rsidRPr="00B75FA5" w:rsidRDefault="00C11951" w:rsidP="003A79B1">
      <w:pPr>
        <w:spacing w:line="360" w:lineRule="auto"/>
        <w:jc w:val="center"/>
        <w:rPr>
          <w:highlight w:val="white"/>
        </w:rPr>
      </w:pPr>
    </w:p>
    <w:p w14:paraId="4EA93114" w14:textId="77777777" w:rsidR="00C11951" w:rsidRPr="00B75FA5" w:rsidRDefault="00C11951" w:rsidP="003A79B1">
      <w:pPr>
        <w:spacing w:line="360" w:lineRule="auto"/>
        <w:jc w:val="center"/>
        <w:rPr>
          <w:highlight w:val="white"/>
        </w:rPr>
      </w:pPr>
      <w:r w:rsidRPr="00B75FA5">
        <w:rPr>
          <w:highlight w:val="white"/>
        </w:rPr>
        <w:t xml:space="preserve">Prepared by: </w:t>
      </w:r>
    </w:p>
    <w:p w14:paraId="4BCCB5EA" w14:textId="6303F96F" w:rsidR="00C11951" w:rsidRPr="00B75FA5" w:rsidRDefault="00D64D50" w:rsidP="003A79B1">
      <w:pPr>
        <w:spacing w:line="360" w:lineRule="auto"/>
        <w:jc w:val="center"/>
        <w:rPr>
          <w:highlight w:val="white"/>
        </w:rPr>
      </w:pPr>
      <w:r w:rsidRPr="00B75FA5">
        <w:rPr>
          <w:highlight w:val="white"/>
        </w:rPr>
        <w:t>Fahad Hosein</w:t>
      </w:r>
    </w:p>
    <w:p w14:paraId="076BB032" w14:textId="77777777" w:rsidR="00C11951" w:rsidRPr="00B75FA5" w:rsidRDefault="00C11951" w:rsidP="003A79B1">
      <w:pPr>
        <w:spacing w:line="360" w:lineRule="auto"/>
        <w:jc w:val="center"/>
        <w:rPr>
          <w:highlight w:val="white"/>
        </w:rPr>
      </w:pPr>
    </w:p>
    <w:p w14:paraId="49532E01" w14:textId="77777777" w:rsidR="00C11951" w:rsidRPr="00B75FA5" w:rsidRDefault="00C11951" w:rsidP="003A79B1">
      <w:pPr>
        <w:spacing w:line="360" w:lineRule="auto"/>
        <w:jc w:val="center"/>
        <w:rPr>
          <w:highlight w:val="white"/>
        </w:rPr>
      </w:pPr>
      <w:r w:rsidRPr="00B75FA5">
        <w:rPr>
          <w:highlight w:val="white"/>
        </w:rPr>
        <w:t>Team Gryffindor</w:t>
      </w:r>
    </w:p>
    <w:p w14:paraId="1718ACEA" w14:textId="2A03080C" w:rsidR="00C11951" w:rsidRPr="00B75FA5" w:rsidRDefault="03877E46" w:rsidP="003A79B1">
      <w:pPr>
        <w:spacing w:line="360" w:lineRule="auto"/>
        <w:jc w:val="center"/>
        <w:rPr>
          <w:highlight w:val="white"/>
        </w:rPr>
      </w:pPr>
      <w:r w:rsidRPr="098BEE96">
        <w:rPr>
          <w:highlight w:val="white"/>
        </w:rPr>
        <w:t>30/09</w:t>
      </w:r>
      <w:r w:rsidR="00F77B82" w:rsidRPr="00B75FA5">
        <w:rPr>
          <w:highlight w:val="white"/>
        </w:rPr>
        <w:t>/2021</w:t>
      </w:r>
    </w:p>
    <w:p w14:paraId="28AE4A9A" w14:textId="77777777" w:rsidR="00C11951" w:rsidRPr="00B75FA5" w:rsidRDefault="00C11951" w:rsidP="00C11951"/>
    <w:p w14:paraId="4170B543" w14:textId="77777777" w:rsidR="00C11951" w:rsidRPr="00B75FA5" w:rsidRDefault="00C11951" w:rsidP="00C11951"/>
    <w:p w14:paraId="1796816A" w14:textId="77777777" w:rsidR="00C11951" w:rsidRPr="00B75FA5" w:rsidRDefault="00C11951" w:rsidP="00C11951"/>
    <w:p w14:paraId="17FD927A" w14:textId="77777777" w:rsidR="00C11951" w:rsidRPr="00B75FA5" w:rsidRDefault="00C11951" w:rsidP="00C11951"/>
    <w:p w14:paraId="0687C0AF" w14:textId="77777777" w:rsidR="00C11951" w:rsidRPr="00B75FA5" w:rsidRDefault="00C11951" w:rsidP="00C11951"/>
    <w:p w14:paraId="57FEA5AC" w14:textId="77777777" w:rsidR="00C11951" w:rsidRPr="00B75FA5" w:rsidRDefault="00C11951" w:rsidP="00C11951"/>
    <w:p w14:paraId="64D8B7E0" w14:textId="77777777" w:rsidR="00C11951" w:rsidRPr="00B75FA5" w:rsidRDefault="00C11951" w:rsidP="00C11951"/>
    <w:p w14:paraId="036BADB8" w14:textId="77777777" w:rsidR="00D64D50" w:rsidRPr="00B75FA5" w:rsidRDefault="00D64D50" w:rsidP="00C11951"/>
    <w:p w14:paraId="1BE6917A" w14:textId="543D2765" w:rsidR="00C11951" w:rsidRPr="00B75FA5" w:rsidRDefault="00C11951" w:rsidP="00C11951">
      <w:pPr>
        <w:pStyle w:val="Heading1"/>
        <w:numPr>
          <w:ilvl w:val="0"/>
          <w:numId w:val="0"/>
        </w:numPr>
        <w:tabs>
          <w:tab w:val="left" w:pos="720"/>
        </w:tabs>
        <w:ind w:left="432" w:hanging="432"/>
        <w:rPr>
          <w:rFonts w:cs="Times New Roman"/>
          <w:sz w:val="24"/>
          <w:szCs w:val="24"/>
          <w:lang w:val="en-GB"/>
        </w:rPr>
      </w:pPr>
      <w:r w:rsidRPr="00B75FA5">
        <w:rPr>
          <w:rFonts w:cs="Times New Roman"/>
          <w:sz w:val="24"/>
          <w:szCs w:val="24"/>
          <w:lang w:val="en-GB"/>
        </w:rPr>
        <w:t>Document Control</w:t>
      </w:r>
    </w:p>
    <w:p w14:paraId="7767A964" w14:textId="65450BED" w:rsidR="00C11951" w:rsidRPr="00B75FA5" w:rsidRDefault="00C11951" w:rsidP="003A79B1">
      <w:pPr>
        <w:spacing w:line="360" w:lineRule="auto"/>
        <w:rPr>
          <w:highlight w:val="white"/>
        </w:rPr>
      </w:pPr>
      <w:r w:rsidRPr="00B75FA5">
        <w:rPr>
          <w:highlight w:val="white"/>
        </w:rPr>
        <w:t xml:space="preserve">Title: </w:t>
      </w:r>
      <w:r w:rsidR="005D73F2" w:rsidRPr="00B75FA5">
        <w:rPr>
          <w:highlight w:val="white"/>
        </w:rPr>
        <w:t>Version Control Scheme</w:t>
      </w:r>
    </w:p>
    <w:p w14:paraId="5EDA6ABF" w14:textId="2F06B8A4" w:rsidR="00C11951" w:rsidRPr="00B75FA5" w:rsidRDefault="00C11951" w:rsidP="003A79B1">
      <w:pPr>
        <w:spacing w:line="360" w:lineRule="auto"/>
        <w:rPr>
          <w:highlight w:val="white"/>
        </w:rPr>
      </w:pPr>
      <w:r w:rsidRPr="00B75FA5">
        <w:rPr>
          <w:highlight w:val="white"/>
        </w:rPr>
        <w:t xml:space="preserve">Version: </w:t>
      </w:r>
      <w:r w:rsidR="3053146A" w:rsidRPr="098BEE96">
        <w:rPr>
          <w:highlight w:val="white"/>
        </w:rPr>
        <w:t>1</w:t>
      </w:r>
      <w:r w:rsidRPr="00B75FA5">
        <w:rPr>
          <w:highlight w:val="white"/>
        </w:rPr>
        <w:t>.</w:t>
      </w:r>
      <w:r w:rsidR="005D73F2" w:rsidRPr="00B75FA5">
        <w:rPr>
          <w:highlight w:val="white"/>
        </w:rPr>
        <w:t>0</w:t>
      </w:r>
    </w:p>
    <w:p w14:paraId="7C3E0051" w14:textId="61AF9090" w:rsidR="00C11951" w:rsidRPr="00B75FA5" w:rsidRDefault="00C11951" w:rsidP="003A79B1">
      <w:pPr>
        <w:spacing w:line="360" w:lineRule="auto"/>
        <w:rPr>
          <w:highlight w:val="white"/>
        </w:rPr>
      </w:pPr>
      <w:r w:rsidRPr="00B75FA5">
        <w:rPr>
          <w:highlight w:val="white"/>
        </w:rPr>
        <w:t xml:space="preserve">Date: </w:t>
      </w:r>
      <w:r w:rsidR="62FE9F06" w:rsidRPr="098BEE96">
        <w:rPr>
          <w:highlight w:val="white"/>
        </w:rPr>
        <w:t>30</w:t>
      </w:r>
      <w:r w:rsidR="00D64D50" w:rsidRPr="00B75FA5">
        <w:rPr>
          <w:highlight w:val="white"/>
        </w:rPr>
        <w:t>/09/2021</w:t>
      </w:r>
    </w:p>
    <w:p w14:paraId="719F28F2" w14:textId="2CA0F27C" w:rsidR="00C11951" w:rsidRPr="00B75FA5" w:rsidRDefault="00C11951" w:rsidP="003A79B1">
      <w:pPr>
        <w:spacing w:line="360" w:lineRule="auto"/>
      </w:pPr>
      <w:r w:rsidRPr="00B75FA5">
        <w:rPr>
          <w:highlight w:val="white"/>
        </w:rPr>
        <w:t xml:space="preserve">Author(s): </w:t>
      </w:r>
      <w:r w:rsidR="005D73F2" w:rsidRPr="00B75FA5">
        <w:t>Fahad Hosein</w:t>
      </w:r>
    </w:p>
    <w:p w14:paraId="01F2C022" w14:textId="38DBBB10" w:rsidR="00C11951" w:rsidRPr="00B75FA5" w:rsidRDefault="00191C33" w:rsidP="00C11951">
      <w:pPr>
        <w:pStyle w:val="Heading2"/>
        <w:rPr>
          <w:lang w:val="en-GB"/>
        </w:rPr>
      </w:pPr>
      <w:r>
        <w:rPr>
          <w:rFonts w:cs="Times New Roman"/>
          <w:noProof/>
          <w:szCs w:val="24"/>
          <w:lang w:val="en-GB"/>
        </w:rPr>
        <mc:AlternateContent>
          <mc:Choice Requires="wpi">
            <w:drawing>
              <wp:anchor distT="0" distB="0" distL="114300" distR="114300" simplePos="0" relativeHeight="251667456" behindDoc="0" locked="0" layoutInCell="1" allowOverlap="1" wp14:anchorId="60A42343" wp14:editId="7603B5F3">
                <wp:simplePos x="0" y="0"/>
                <wp:positionH relativeFrom="column">
                  <wp:posOffset>-1722167</wp:posOffset>
                </wp:positionH>
                <wp:positionV relativeFrom="paragraph">
                  <wp:posOffset>1830402</wp:posOffset>
                </wp:positionV>
                <wp:extent cx="29520" cy="506520"/>
                <wp:effectExtent l="38100" t="38100" r="46990" b="46355"/>
                <wp:wrapNone/>
                <wp:docPr id="16" name="Ink 16"/>
                <wp:cNvGraphicFramePr/>
                <a:graphic xmlns:a="http://schemas.openxmlformats.org/drawingml/2006/main">
                  <a:graphicData uri="http://schemas.microsoft.com/office/word/2010/wordprocessingInk">
                    <w14:contentPart bwMode="auto" r:id="rId9">
                      <w14:nvContentPartPr>
                        <w14:cNvContentPartPr/>
                      </w14:nvContentPartPr>
                      <w14:xfrm>
                        <a:off x="0" y="0"/>
                        <a:ext cx="29520" cy="506520"/>
                      </w14:xfrm>
                    </w14:contentPart>
                  </a:graphicData>
                </a:graphic>
              </wp:anchor>
            </w:drawing>
          </mc:Choice>
          <mc:Fallback>
            <w:pict>
              <v:shapetype w14:anchorId="72B213A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136.3pt;margin-top:143.45pt;width:3.7pt;height:41.3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">
                <v:imagedata r:id="rId10" o:title=""/>
              </v:shape>
            </w:pict>
          </mc:Fallback>
        </mc:AlternateContent>
      </w:r>
      <w:r>
        <w:rPr>
          <w:rFonts w:cs="Times New Roman"/>
          <w:noProof/>
          <w:szCs w:val="24"/>
          <w:lang w:val="en-GB"/>
        </w:rPr>
        <mc:AlternateContent>
          <mc:Choice Requires="wpi">
            <w:drawing>
              <wp:anchor distT="0" distB="0" distL="114300" distR="114300" simplePos="0" relativeHeight="251666432" behindDoc="0" locked="0" layoutInCell="1" allowOverlap="1" wp14:anchorId="6DFF665B" wp14:editId="3703BD13">
                <wp:simplePos x="0" y="0"/>
                <wp:positionH relativeFrom="column">
                  <wp:posOffset>-1746647</wp:posOffset>
                </wp:positionH>
                <wp:positionV relativeFrom="paragraph">
                  <wp:posOffset>1406682</wp:posOffset>
                </wp:positionV>
                <wp:extent cx="40680" cy="644400"/>
                <wp:effectExtent l="38100" t="38100" r="54610" b="41910"/>
                <wp:wrapNone/>
                <wp:docPr id="15" name="Ink 15"/>
                <wp:cNvGraphicFramePr/>
                <a:graphic xmlns:a="http://schemas.openxmlformats.org/drawingml/2006/main">
                  <a:graphicData uri="http://schemas.microsoft.com/office/word/2010/wordprocessingInk">
                    <w14:contentPart bwMode="auto" r:id="rId11">
                      <w14:nvContentPartPr>
                        <w14:cNvContentPartPr/>
                      </w14:nvContentPartPr>
                      <w14:xfrm>
                        <a:off x="0" y="0"/>
                        <a:ext cx="40680" cy="644400"/>
                      </w14:xfrm>
                    </w14:contentPart>
                  </a:graphicData>
                </a:graphic>
              </wp:anchor>
            </w:drawing>
          </mc:Choice>
          <mc:Fallback>
            <w:pict>
              <v:shape w14:anchorId="3C8DAC68" id="Ink 15" o:spid="_x0000_s1026" type="#_x0000_t75" style="position:absolute;margin-left:-138.25pt;margin-top:110.05pt;width:4.6pt;height:52.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">
                <v:imagedata r:id="rId12" o:title=""/>
              </v:shape>
            </w:pict>
          </mc:Fallback>
        </mc:AlternateContent>
      </w:r>
      <w:r w:rsidR="00C11951" w:rsidRPr="00B75FA5">
        <w:rPr>
          <w:rFonts w:cs="Times New Roman"/>
          <w:szCs w:val="24"/>
          <w:lang w:val="en-GB"/>
        </w:rPr>
        <w:t>Document Signoff</w:t>
      </w:r>
    </w:p>
    <w:tbl>
      <w:tblPr>
        <w:tblW w:w="9717" w:type="dxa"/>
        <w:tblLayout w:type="fixed"/>
        <w:tblLook w:val="0600" w:firstRow="0" w:lastRow="0" w:firstColumn="0" w:lastColumn="0" w:noHBand="1" w:noVBand="1"/>
      </w:tblPr>
      <w:tblGrid>
        <w:gridCol w:w="1899"/>
        <w:gridCol w:w="2414"/>
        <w:gridCol w:w="2975"/>
        <w:gridCol w:w="2429"/>
      </w:tblGrid>
      <w:tr w:rsidR="00C11951" w:rsidRPr="00B75FA5" w14:paraId="5894F78D" w14:textId="77777777" w:rsidTr="003403DC">
        <w:trPr>
          <w:trHeight w:val="240"/>
        </w:trPr>
        <w:tc>
          <w:tcPr>
            <w:tcW w:w="18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C18156" w14:textId="77777777" w:rsidR="00C11951" w:rsidRPr="00B75FA5" w:rsidRDefault="00C11951" w:rsidP="00AA69CD">
            <w:r w:rsidRPr="00B75FA5">
              <w:rPr>
                <w:rFonts w:eastAsia="Times New Roman" w:cs="Times New Roman"/>
                <w:szCs w:val="24"/>
              </w:rPr>
              <w:t>Nature of Signoff</w:t>
            </w:r>
          </w:p>
        </w:tc>
        <w:tc>
          <w:tcPr>
            <w:tcW w:w="24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8BA7CC" w14:textId="77777777" w:rsidR="00C11951" w:rsidRPr="00B75FA5" w:rsidRDefault="00C11951" w:rsidP="00AA69CD">
            <w:r w:rsidRPr="00B75FA5">
              <w:rPr>
                <w:rFonts w:eastAsia="Times New Roman" w:cs="Times New Roman"/>
                <w:szCs w:val="24"/>
              </w:rPr>
              <w:t>Person</w:t>
            </w:r>
          </w:p>
        </w:tc>
        <w:tc>
          <w:tcPr>
            <w:tcW w:w="2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B108A4" w14:textId="77777777" w:rsidR="00C11951" w:rsidRPr="00B75FA5" w:rsidRDefault="00C11951" w:rsidP="00AA69CD">
            <w:r w:rsidRPr="00B75FA5">
              <w:rPr>
                <w:rFonts w:eastAsia="Times New Roman" w:cs="Times New Roman"/>
                <w:szCs w:val="24"/>
              </w:rPr>
              <w:t>Signature with Date</w:t>
            </w:r>
          </w:p>
        </w:tc>
        <w:tc>
          <w:tcPr>
            <w:tcW w:w="24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A532A7" w14:textId="77777777" w:rsidR="00C11951" w:rsidRPr="00B75FA5" w:rsidRDefault="00C11951" w:rsidP="00AA69CD">
            <w:r w:rsidRPr="00B75FA5">
              <w:rPr>
                <w:rFonts w:eastAsia="Times New Roman" w:cs="Times New Roman"/>
                <w:szCs w:val="24"/>
              </w:rPr>
              <w:t>Role</w:t>
            </w:r>
          </w:p>
        </w:tc>
      </w:tr>
      <w:tr w:rsidR="00C11951" w:rsidRPr="00B75FA5" w14:paraId="59000EDC" w14:textId="77777777" w:rsidTr="003403DC">
        <w:trPr>
          <w:trHeight w:val="1198"/>
        </w:trPr>
        <w:tc>
          <w:tcPr>
            <w:tcW w:w="189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E9AF9E" w14:textId="77777777" w:rsidR="00C11951" w:rsidRPr="00B75FA5" w:rsidRDefault="00C11951" w:rsidP="00AA69CD">
            <w:r w:rsidRPr="00B75FA5">
              <w:rPr>
                <w:rFonts w:eastAsia="Times New Roman" w:cs="Times New Roman"/>
                <w:szCs w:val="24"/>
              </w:rPr>
              <w:t>Author</w:t>
            </w:r>
          </w:p>
          <w:p w14:paraId="54F2D580" w14:textId="1081BFC6" w:rsidR="00C11951" w:rsidRPr="00B75FA5" w:rsidRDefault="00C11951" w:rsidP="00AA69CD">
            <w:r w:rsidRPr="00B75FA5">
              <w:rPr>
                <w:rFonts w:eastAsia="Times New Roman" w:cs="Times New Roman"/>
                <w:szCs w:val="24"/>
              </w:rPr>
              <w:t xml:space="preserve"> </w:t>
            </w:r>
          </w:p>
          <w:p w14:paraId="02F56B24" w14:textId="77777777" w:rsidR="00C11951" w:rsidRPr="00B75FA5" w:rsidRDefault="00C11951" w:rsidP="00AA69CD">
            <w:r w:rsidRPr="00B75FA5">
              <w:rPr>
                <w:rFonts w:eastAsia="Times New Roman" w:cs="Times New Roman"/>
                <w:szCs w:val="24"/>
              </w:rPr>
              <w:t xml:space="preserve"> </w:t>
            </w:r>
          </w:p>
          <w:p w14:paraId="1C1BFD2D" w14:textId="77777777" w:rsidR="00C11951" w:rsidRPr="00B75FA5" w:rsidRDefault="00C11951" w:rsidP="00AA69CD">
            <w:r w:rsidRPr="00B75FA5">
              <w:rPr>
                <w:rFonts w:eastAsia="Times New Roman" w:cs="Times New Roman"/>
                <w:szCs w:val="24"/>
              </w:rPr>
              <w:t>Reviewees</w:t>
            </w:r>
          </w:p>
        </w:tc>
        <w:tc>
          <w:tcPr>
            <w:tcW w:w="24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CC6A8F" w14:textId="5592BF7F" w:rsidR="00C11951" w:rsidRPr="00B75FA5" w:rsidRDefault="00C11951" w:rsidP="00AA69CD">
            <w:r w:rsidRPr="00B75FA5">
              <w:rPr>
                <w:rFonts w:eastAsia="Times New Roman" w:cs="Times New Roman"/>
                <w:szCs w:val="24"/>
              </w:rPr>
              <w:t xml:space="preserve"> </w:t>
            </w:r>
            <w:r w:rsidR="00D64D50" w:rsidRPr="00B75FA5">
              <w:rPr>
                <w:rFonts w:eastAsia="Times New Roman" w:cs="Times New Roman"/>
                <w:szCs w:val="24"/>
              </w:rPr>
              <w:t>Fahad Hosein</w:t>
            </w:r>
          </w:p>
          <w:p w14:paraId="5520DE2B" w14:textId="77777777" w:rsidR="00C11951" w:rsidRPr="00B75FA5" w:rsidRDefault="00C11951" w:rsidP="00AA69CD">
            <w:r w:rsidRPr="00B75FA5">
              <w:rPr>
                <w:rFonts w:eastAsia="Times New Roman" w:cs="Times New Roman"/>
                <w:szCs w:val="24"/>
              </w:rPr>
              <w:t xml:space="preserve"> </w:t>
            </w:r>
          </w:p>
          <w:p w14:paraId="257B0AEF" w14:textId="38C89075" w:rsidR="00C11951" w:rsidRPr="00B75FA5" w:rsidRDefault="00C11951" w:rsidP="00AA69CD">
            <w:r w:rsidRPr="00B75FA5">
              <w:rPr>
                <w:rFonts w:eastAsia="Times New Roman" w:cs="Times New Roman"/>
                <w:szCs w:val="24"/>
              </w:rPr>
              <w:t xml:space="preserve"> </w:t>
            </w:r>
          </w:p>
          <w:p w14:paraId="7C5F49F6" w14:textId="3CA1AE51" w:rsidR="00C11951" w:rsidRPr="00B75FA5" w:rsidRDefault="00C11951" w:rsidP="00AA69CD"/>
        </w:tc>
        <w:tc>
          <w:tcPr>
            <w:tcW w:w="2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A56C15" w14:textId="5FBDEE81" w:rsidR="00C11951" w:rsidRPr="00B75FA5" w:rsidRDefault="00191C33" w:rsidP="00AA69CD">
            <w:r>
              <w:rPr>
                <w:noProof/>
              </w:rPr>
              <mc:AlternateContent>
                <mc:Choice Requires="wpi">
                  <w:drawing>
                    <wp:anchor distT="0" distB="0" distL="114300" distR="114300" simplePos="0" relativeHeight="251677696" behindDoc="0" locked="0" layoutInCell="1" allowOverlap="1" wp14:anchorId="1AD77ABF" wp14:editId="7027DF41">
                      <wp:simplePos x="0" y="0"/>
                      <wp:positionH relativeFrom="column">
                        <wp:posOffset>85090</wp:posOffset>
                      </wp:positionH>
                      <wp:positionV relativeFrom="paragraph">
                        <wp:posOffset>313055</wp:posOffset>
                      </wp:positionV>
                      <wp:extent cx="1134765" cy="197655"/>
                      <wp:effectExtent l="38100" t="38100" r="0" b="50165"/>
                      <wp:wrapNone/>
                      <wp:docPr id="26" name="Ink 26"/>
                      <wp:cNvGraphicFramePr/>
                      <a:graphic xmlns:a="http://schemas.openxmlformats.org/drawingml/2006/main">
                        <a:graphicData uri="http://schemas.microsoft.com/office/word/2010/wordprocessingInk">
                          <w14:contentPart bwMode="auto" r:id="rId13">
                            <w14:nvContentPartPr>
                              <w14:cNvContentPartPr/>
                            </w14:nvContentPartPr>
                            <w14:xfrm>
                              <a:off x="0" y="0"/>
                              <a:ext cx="1134765" cy="197655"/>
                            </w14:xfrm>
                          </w14:contentPart>
                        </a:graphicData>
                      </a:graphic>
                    </wp:anchor>
                  </w:drawing>
                </mc:Choice>
                <mc:Fallback>
                  <w:pict>
                    <v:shape w14:anchorId="5D58373D" id="Ink 26" o:spid="_x0000_s1026" type="#_x0000_t75" style="position:absolute;margin-left:6pt;margin-top:23.95pt;width:90.75pt;height:16.9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">
                      <v:imagedata r:id="rId14" o:title=""/>
                    </v:shape>
                  </w:pict>
                </mc:Fallback>
              </mc:AlternateContent>
            </w:r>
            <w:r>
              <w:rPr>
                <w:noProof/>
              </w:rPr>
              <mc:AlternateContent>
                <mc:Choice Requires="wpi">
                  <w:drawing>
                    <wp:anchor distT="0" distB="0" distL="114300" distR="114300" simplePos="0" relativeHeight="251665408" behindDoc="0" locked="0" layoutInCell="1" allowOverlap="1" wp14:anchorId="525C3C53" wp14:editId="2AF4D44C">
                      <wp:simplePos x="0" y="0"/>
                      <wp:positionH relativeFrom="column">
                        <wp:posOffset>41275</wp:posOffset>
                      </wp:positionH>
                      <wp:positionV relativeFrom="paragraph">
                        <wp:posOffset>64135</wp:posOffset>
                      </wp:positionV>
                      <wp:extent cx="1267310" cy="188170"/>
                      <wp:effectExtent l="57150" t="38100" r="47625" b="40640"/>
                      <wp:wrapNone/>
                      <wp:docPr id="14" name="Ink 14"/>
                      <wp:cNvGraphicFramePr/>
                      <a:graphic xmlns:a="http://schemas.openxmlformats.org/drawingml/2006/main">
                        <a:graphicData uri="http://schemas.microsoft.com/office/word/2010/wordprocessingInk">
                          <w14:contentPart bwMode="auto" r:id="rId15">
                            <w14:nvContentPartPr>
                              <w14:cNvContentPartPr/>
                            </w14:nvContentPartPr>
                            <w14:xfrm>
                              <a:off x="0" y="0"/>
                              <a:ext cx="1267310" cy="188170"/>
                            </w14:xfrm>
                          </w14:contentPart>
                        </a:graphicData>
                      </a:graphic>
                    </wp:anchor>
                  </w:drawing>
                </mc:Choice>
                <mc:Fallback>
                  <w:pict>
                    <v:shape w14:anchorId="6AA529A9" id="Ink 14" o:spid="_x0000_s1026" type="#_x0000_t75" style="position:absolute;margin-left:2.55pt;margin-top:4.35pt;width:101.25pt;height:16.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">
                      <v:imagedata r:id="rId16" o:title=""/>
                    </v:shape>
                  </w:pict>
                </mc:Fallback>
              </mc:AlternateContent>
            </w:r>
          </w:p>
        </w:tc>
        <w:tc>
          <w:tcPr>
            <w:tcW w:w="242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305C6F" w14:textId="648AA393" w:rsidR="00C11951" w:rsidRPr="00B75FA5" w:rsidRDefault="00D64D50" w:rsidP="00AA69CD">
            <w:r w:rsidRPr="00B75FA5">
              <w:rPr>
                <w:rFonts w:eastAsia="Times New Roman" w:cs="Times New Roman"/>
                <w:szCs w:val="24"/>
              </w:rPr>
              <w:t>Configuration Manager</w:t>
            </w:r>
          </w:p>
          <w:p w14:paraId="1D42DDD6" w14:textId="77777777" w:rsidR="00C11951" w:rsidRPr="00B75FA5" w:rsidRDefault="00C11951" w:rsidP="00AA69CD"/>
          <w:p w14:paraId="29450C92" w14:textId="74AC1B9E" w:rsidR="00C11951" w:rsidRPr="00B75FA5" w:rsidRDefault="00C11951" w:rsidP="00AA69CD">
            <w:pPr>
              <w:rPr>
                <w:rFonts w:eastAsia="Times New Roman" w:cs="Times New Roman"/>
              </w:rPr>
            </w:pPr>
          </w:p>
        </w:tc>
      </w:tr>
    </w:tbl>
    <w:p w14:paraId="7246F53F" w14:textId="77777777" w:rsidR="00C11951" w:rsidRPr="00B75FA5" w:rsidRDefault="00C11951" w:rsidP="00C11951"/>
    <w:p w14:paraId="273B5E3C" w14:textId="77777777" w:rsidR="00C11951" w:rsidRPr="00B75FA5" w:rsidRDefault="00C11951" w:rsidP="00C11951">
      <w:pPr>
        <w:pStyle w:val="Heading2"/>
        <w:numPr>
          <w:ilvl w:val="0"/>
          <w:numId w:val="0"/>
        </w:numPr>
        <w:tabs>
          <w:tab w:val="left" w:pos="720"/>
        </w:tabs>
        <w:ind w:left="576"/>
        <w:rPr>
          <w:rFonts w:cs="Times New Roman"/>
          <w:lang w:val="en-GB"/>
        </w:rPr>
      </w:pPr>
      <w:r w:rsidRPr="00B75FA5">
        <w:rPr>
          <w:rFonts w:cs="Times New Roman"/>
          <w:lang w:val="en-GB"/>
        </w:rPr>
        <w:t>Document Change Record</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1515"/>
        <w:gridCol w:w="1200"/>
        <w:gridCol w:w="2085"/>
        <w:gridCol w:w="4560"/>
      </w:tblGrid>
      <w:tr w:rsidR="00C11951" w:rsidRPr="00B75FA5" w14:paraId="5538C4B3" w14:textId="77777777" w:rsidTr="00AA69CD">
        <w:tc>
          <w:tcPr>
            <w:tcW w:w="151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9AF073" w14:textId="77777777" w:rsidR="00C11951" w:rsidRPr="00B75FA5" w:rsidRDefault="00C11951" w:rsidP="00AA69CD">
            <w:pPr>
              <w:widowControl w:val="0"/>
              <w:spacing w:line="240" w:lineRule="auto"/>
              <w:rPr>
                <w:highlight w:val="white"/>
                <w:lang w:eastAsia="ja-JP"/>
              </w:rPr>
            </w:pPr>
            <w:r w:rsidRPr="00B75FA5">
              <w:rPr>
                <w:highlight w:val="white"/>
                <w:lang w:eastAsia="ja-JP"/>
              </w:rPr>
              <w:t>Date</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073EA5" w14:textId="77777777" w:rsidR="00C11951" w:rsidRPr="00B75FA5" w:rsidRDefault="00C11951" w:rsidP="00AA69CD">
            <w:pPr>
              <w:widowControl w:val="0"/>
              <w:spacing w:line="240" w:lineRule="auto"/>
              <w:rPr>
                <w:highlight w:val="white"/>
                <w:lang w:eastAsia="ja-JP"/>
              </w:rPr>
            </w:pPr>
            <w:r w:rsidRPr="00B75FA5">
              <w:rPr>
                <w:highlight w:val="white"/>
                <w:lang w:eastAsia="ja-JP"/>
              </w:rPr>
              <w:t>Version</w:t>
            </w:r>
          </w:p>
        </w:tc>
        <w:tc>
          <w:tcPr>
            <w:tcW w:w="208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AFB3C1A" w14:textId="77777777" w:rsidR="00C11951" w:rsidRPr="00B75FA5" w:rsidRDefault="00C11951" w:rsidP="00AA69CD">
            <w:pPr>
              <w:widowControl w:val="0"/>
              <w:spacing w:line="240" w:lineRule="auto"/>
              <w:rPr>
                <w:highlight w:val="white"/>
                <w:lang w:eastAsia="ja-JP"/>
              </w:rPr>
            </w:pPr>
            <w:r w:rsidRPr="00B75FA5">
              <w:rPr>
                <w:highlight w:val="white"/>
                <w:lang w:eastAsia="ja-JP"/>
              </w:rPr>
              <w:t>Author</w:t>
            </w:r>
          </w:p>
        </w:tc>
        <w:tc>
          <w:tcPr>
            <w:tcW w:w="45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3D642C" w14:textId="77777777" w:rsidR="00C11951" w:rsidRPr="00B75FA5" w:rsidRDefault="00C11951" w:rsidP="00AA69CD">
            <w:pPr>
              <w:widowControl w:val="0"/>
              <w:spacing w:line="240" w:lineRule="auto"/>
              <w:rPr>
                <w:highlight w:val="white"/>
                <w:lang w:eastAsia="ja-JP"/>
              </w:rPr>
            </w:pPr>
            <w:r w:rsidRPr="00B75FA5">
              <w:rPr>
                <w:highlight w:val="white"/>
                <w:lang w:eastAsia="ja-JP"/>
              </w:rPr>
              <w:t>Change Details</w:t>
            </w:r>
          </w:p>
        </w:tc>
      </w:tr>
      <w:tr w:rsidR="00C11951" w:rsidRPr="00B75FA5" w14:paraId="387B119B" w14:textId="77777777" w:rsidTr="00AA69CD">
        <w:tc>
          <w:tcPr>
            <w:tcW w:w="151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DEE343" w14:textId="2F6EED3B" w:rsidR="00C11951" w:rsidRPr="00B75FA5" w:rsidRDefault="00027F2F" w:rsidP="00AA69CD">
            <w:pPr>
              <w:widowControl w:val="0"/>
              <w:spacing w:line="240" w:lineRule="auto"/>
              <w:rPr>
                <w:highlight w:val="white"/>
                <w:lang w:eastAsia="ja-JP"/>
              </w:rPr>
            </w:pPr>
            <w:r w:rsidRPr="00B75FA5">
              <w:rPr>
                <w:highlight w:val="white"/>
                <w:lang w:eastAsia="ja-JP"/>
              </w:rPr>
              <w:t>21 Sept 2021</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C1722E" w14:textId="647A3790" w:rsidR="00C11951" w:rsidRPr="00B75FA5" w:rsidRDefault="00C11951" w:rsidP="00AA69CD">
            <w:pPr>
              <w:widowControl w:val="0"/>
              <w:spacing w:line="240" w:lineRule="auto"/>
              <w:rPr>
                <w:highlight w:val="white"/>
                <w:lang w:eastAsia="ja-JP"/>
              </w:rPr>
            </w:pPr>
            <w:r w:rsidRPr="00B75FA5">
              <w:rPr>
                <w:highlight w:val="white"/>
                <w:lang w:eastAsia="ja-JP"/>
              </w:rPr>
              <w:t>0.</w:t>
            </w:r>
            <w:r w:rsidR="00D64D50" w:rsidRPr="00B75FA5">
              <w:rPr>
                <w:highlight w:val="white"/>
                <w:lang w:eastAsia="ja-JP"/>
              </w:rPr>
              <w:t>0</w:t>
            </w:r>
          </w:p>
        </w:tc>
        <w:tc>
          <w:tcPr>
            <w:tcW w:w="208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A463DD5" w14:textId="460CF896" w:rsidR="00C11951" w:rsidRPr="00B75FA5" w:rsidRDefault="00D64D50" w:rsidP="00AA69CD">
            <w:pPr>
              <w:spacing w:line="240" w:lineRule="auto"/>
              <w:rPr>
                <w:highlight w:val="white"/>
                <w:lang w:eastAsia="ja-JP"/>
              </w:rPr>
            </w:pPr>
            <w:r w:rsidRPr="00B75FA5">
              <w:rPr>
                <w:highlight w:val="white"/>
                <w:lang w:eastAsia="ja-JP"/>
              </w:rPr>
              <w:t>Fahad Hosein</w:t>
            </w:r>
          </w:p>
          <w:p w14:paraId="13BED62B" w14:textId="77777777" w:rsidR="00C11951" w:rsidRPr="00B75FA5" w:rsidRDefault="00C11951" w:rsidP="00AA69CD">
            <w:pPr>
              <w:spacing w:line="240" w:lineRule="auto"/>
              <w:rPr>
                <w:highlight w:val="white"/>
                <w:lang w:eastAsia="ja-JP"/>
              </w:rPr>
            </w:pPr>
          </w:p>
        </w:tc>
        <w:tc>
          <w:tcPr>
            <w:tcW w:w="456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5DA2045" w14:textId="688CF648" w:rsidR="00F2779A" w:rsidRPr="00B75FA5" w:rsidRDefault="00F2779A" w:rsidP="004950FB">
            <w:pPr>
              <w:pStyle w:val="ListParagraph"/>
              <w:widowControl w:val="0"/>
              <w:numPr>
                <w:ilvl w:val="0"/>
                <w:numId w:val="2"/>
              </w:numPr>
              <w:spacing w:line="240" w:lineRule="auto"/>
              <w:rPr>
                <w:highlight w:val="white"/>
                <w:lang w:val="en-GB" w:eastAsia="ja-JP"/>
              </w:rPr>
            </w:pPr>
            <w:r w:rsidRPr="00B75FA5">
              <w:rPr>
                <w:highlight w:val="white"/>
                <w:lang w:val="en-GB" w:eastAsia="ja-JP"/>
              </w:rPr>
              <w:t>Drafted introduction</w:t>
            </w:r>
          </w:p>
          <w:p w14:paraId="71776CE8" w14:textId="425B5BB6" w:rsidR="000319C7" w:rsidRPr="00B75FA5" w:rsidRDefault="004950FB" w:rsidP="004950FB">
            <w:pPr>
              <w:pStyle w:val="ListParagraph"/>
              <w:widowControl w:val="0"/>
              <w:numPr>
                <w:ilvl w:val="0"/>
                <w:numId w:val="2"/>
              </w:numPr>
              <w:spacing w:line="240" w:lineRule="auto"/>
              <w:rPr>
                <w:highlight w:val="white"/>
                <w:lang w:val="en-GB" w:eastAsia="ja-JP"/>
              </w:rPr>
            </w:pPr>
            <w:r w:rsidRPr="00B75FA5">
              <w:rPr>
                <w:highlight w:val="white"/>
                <w:lang w:val="en-GB" w:eastAsia="ja-JP"/>
              </w:rPr>
              <w:t>Drafted</w:t>
            </w:r>
            <w:r w:rsidR="000319C7" w:rsidRPr="00B75FA5">
              <w:rPr>
                <w:highlight w:val="white"/>
                <w:lang w:val="en-GB" w:eastAsia="ja-JP"/>
              </w:rPr>
              <w:t xml:space="preserve"> application version control scheme</w:t>
            </w:r>
          </w:p>
          <w:p w14:paraId="5A1A27F0" w14:textId="382D435D" w:rsidR="000319C7" w:rsidRPr="00B75FA5" w:rsidRDefault="00F2779A" w:rsidP="00AA69CD">
            <w:pPr>
              <w:pStyle w:val="ListParagraph"/>
              <w:widowControl w:val="0"/>
              <w:numPr>
                <w:ilvl w:val="0"/>
                <w:numId w:val="2"/>
              </w:numPr>
              <w:spacing w:line="240" w:lineRule="auto"/>
              <w:rPr>
                <w:highlight w:val="white"/>
                <w:lang w:val="en-GB" w:eastAsia="ja-JP"/>
              </w:rPr>
            </w:pPr>
            <w:r w:rsidRPr="00B75FA5">
              <w:rPr>
                <w:highlight w:val="white"/>
                <w:lang w:val="en-GB" w:eastAsia="ja-JP"/>
              </w:rPr>
              <w:t>Drafted</w:t>
            </w:r>
            <w:r w:rsidR="004950FB" w:rsidRPr="00B75FA5">
              <w:rPr>
                <w:highlight w:val="white"/>
                <w:lang w:val="en-GB" w:eastAsia="ja-JP"/>
              </w:rPr>
              <w:t xml:space="preserve"> document version control scheme</w:t>
            </w:r>
          </w:p>
        </w:tc>
      </w:tr>
      <w:tr w:rsidR="00483469" w:rsidRPr="00B75FA5" w14:paraId="28050F79" w14:textId="77777777" w:rsidTr="00AA69CD">
        <w:tc>
          <w:tcPr>
            <w:tcW w:w="15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AA1AD3" w14:textId="7DC3CB6E" w:rsidR="00483469" w:rsidRPr="00B75FA5" w:rsidRDefault="00027F2F" w:rsidP="00AA69CD">
            <w:pPr>
              <w:widowControl w:val="0"/>
              <w:spacing w:line="240" w:lineRule="auto"/>
              <w:rPr>
                <w:highlight w:val="white"/>
                <w:lang w:eastAsia="ja-JP"/>
              </w:rPr>
            </w:pPr>
            <w:r w:rsidRPr="00B75FA5">
              <w:rPr>
                <w:highlight w:val="white"/>
                <w:lang w:eastAsia="ja-JP"/>
              </w:rPr>
              <w:t>30 Sept 2021</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D3F030" w14:textId="46FFA713" w:rsidR="00483469" w:rsidRPr="00B75FA5" w:rsidRDefault="1F46E96A" w:rsidP="00AA69CD">
            <w:pPr>
              <w:widowControl w:val="0"/>
              <w:spacing w:line="240" w:lineRule="auto"/>
              <w:rPr>
                <w:highlight w:val="white"/>
                <w:lang w:eastAsia="ja-JP"/>
              </w:rPr>
            </w:pPr>
            <w:r w:rsidRPr="098BEE96">
              <w:rPr>
                <w:highlight w:val="white"/>
                <w:lang w:eastAsia="ja-JP"/>
              </w:rPr>
              <w:t>1.</w:t>
            </w:r>
            <w:r w:rsidR="003A4F59" w:rsidRPr="00B75FA5">
              <w:rPr>
                <w:highlight w:val="white"/>
                <w:lang w:eastAsia="ja-JP"/>
              </w:rPr>
              <w:t>0</w:t>
            </w:r>
          </w:p>
        </w:tc>
        <w:tc>
          <w:tcPr>
            <w:tcW w:w="20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B22B9E" w14:textId="7B918C4F" w:rsidR="00483469" w:rsidRPr="00B75FA5" w:rsidRDefault="003A4F59" w:rsidP="00AA69CD">
            <w:pPr>
              <w:spacing w:line="240" w:lineRule="auto"/>
              <w:rPr>
                <w:highlight w:val="white"/>
                <w:lang w:eastAsia="ja-JP"/>
              </w:rPr>
            </w:pPr>
            <w:r w:rsidRPr="00B75FA5">
              <w:rPr>
                <w:highlight w:val="white"/>
                <w:lang w:eastAsia="ja-JP"/>
              </w:rPr>
              <w:t>Fahad Hosein</w:t>
            </w:r>
          </w:p>
        </w:tc>
        <w:tc>
          <w:tcPr>
            <w:tcW w:w="4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7CF704" w14:textId="1532BE33" w:rsidR="00F2779A" w:rsidRPr="00B75FA5" w:rsidRDefault="00F2779A" w:rsidP="00AA69CD">
            <w:pPr>
              <w:pStyle w:val="ListParagraph"/>
              <w:widowControl w:val="0"/>
              <w:numPr>
                <w:ilvl w:val="0"/>
                <w:numId w:val="2"/>
              </w:numPr>
              <w:spacing w:line="240" w:lineRule="auto"/>
              <w:rPr>
                <w:highlight w:val="white"/>
                <w:lang w:val="en-GB" w:eastAsia="ja-JP"/>
              </w:rPr>
            </w:pPr>
            <w:r w:rsidRPr="00B75FA5">
              <w:rPr>
                <w:highlight w:val="white"/>
                <w:lang w:val="en-GB" w:eastAsia="ja-JP"/>
              </w:rPr>
              <w:t>Completed introduction</w:t>
            </w:r>
          </w:p>
          <w:p w14:paraId="6BDF7547" w14:textId="112F5815" w:rsidR="00483469" w:rsidRPr="00B75FA5" w:rsidRDefault="00FE2B36" w:rsidP="00AA69CD">
            <w:pPr>
              <w:pStyle w:val="ListParagraph"/>
              <w:widowControl w:val="0"/>
              <w:numPr>
                <w:ilvl w:val="0"/>
                <w:numId w:val="2"/>
              </w:numPr>
              <w:spacing w:line="240" w:lineRule="auto"/>
              <w:rPr>
                <w:highlight w:val="white"/>
                <w:lang w:val="en-GB" w:eastAsia="ja-JP"/>
              </w:rPr>
            </w:pPr>
            <w:r>
              <w:rPr>
                <w:highlight w:val="white"/>
                <w:lang w:val="en-GB" w:eastAsia="ja-JP"/>
              </w:rPr>
              <w:t>Completed</w:t>
            </w:r>
            <w:r w:rsidR="004950FB" w:rsidRPr="00B75FA5">
              <w:rPr>
                <w:highlight w:val="white"/>
                <w:lang w:val="en-GB" w:eastAsia="ja-JP"/>
              </w:rPr>
              <w:t xml:space="preserve"> application version control </w:t>
            </w:r>
            <w:r>
              <w:rPr>
                <w:highlight w:val="white"/>
                <w:lang w:val="en-GB" w:eastAsia="ja-JP"/>
              </w:rPr>
              <w:t>section</w:t>
            </w:r>
          </w:p>
          <w:p w14:paraId="25401F7F" w14:textId="073BA1AA" w:rsidR="004950FB" w:rsidRPr="003B262F" w:rsidRDefault="00FE2B36" w:rsidP="003B262F">
            <w:pPr>
              <w:pStyle w:val="ListParagraph"/>
              <w:widowControl w:val="0"/>
              <w:numPr>
                <w:ilvl w:val="0"/>
                <w:numId w:val="2"/>
              </w:numPr>
              <w:spacing w:line="240" w:lineRule="auto"/>
              <w:rPr>
                <w:highlight w:val="white"/>
                <w:lang w:val="en-GB" w:eastAsia="ja-JP"/>
              </w:rPr>
            </w:pPr>
            <w:r>
              <w:rPr>
                <w:highlight w:val="white"/>
                <w:lang w:val="en-GB" w:eastAsia="ja-JP"/>
              </w:rPr>
              <w:t>Completed</w:t>
            </w:r>
            <w:r w:rsidR="004950FB" w:rsidRPr="00B75FA5">
              <w:rPr>
                <w:highlight w:val="white"/>
                <w:lang w:val="en-GB" w:eastAsia="ja-JP"/>
              </w:rPr>
              <w:t xml:space="preserve"> document control s</w:t>
            </w:r>
            <w:r>
              <w:rPr>
                <w:highlight w:val="white"/>
                <w:lang w:val="en-GB" w:eastAsia="ja-JP"/>
              </w:rPr>
              <w:t>ection</w:t>
            </w:r>
          </w:p>
        </w:tc>
      </w:tr>
    </w:tbl>
    <w:p w14:paraId="4E119065" w14:textId="77777777" w:rsidR="003A0BA7" w:rsidRDefault="003A0BA7"/>
    <w:p w14:paraId="76A7EB68" w14:textId="77777777" w:rsidR="00247197" w:rsidRPr="00B75FA5" w:rsidRDefault="00247197"/>
    <w:p w14:paraId="2862FB53" w14:textId="4852E33C" w:rsidR="00874016" w:rsidRPr="00B75FA5" w:rsidRDefault="00874016" w:rsidP="003A0BA7">
      <w:pPr>
        <w:pStyle w:val="Heading1"/>
        <w:numPr>
          <w:ilvl w:val="0"/>
          <w:numId w:val="3"/>
        </w:numPr>
        <w:rPr>
          <w:lang w:val="en-GB"/>
        </w:rPr>
      </w:pPr>
      <w:r w:rsidRPr="00B75FA5">
        <w:rPr>
          <w:lang w:val="en-GB"/>
        </w:rPr>
        <w:lastRenderedPageBreak/>
        <w:t>Introduction</w:t>
      </w:r>
    </w:p>
    <w:p w14:paraId="5F525939" w14:textId="7E5C74CF" w:rsidR="00E243E5" w:rsidRPr="00B75FA5" w:rsidRDefault="00EB2AC5" w:rsidP="00E243E5">
      <w:r w:rsidRPr="00B75FA5">
        <w:t>Version control i</w:t>
      </w:r>
      <w:r w:rsidR="0020723A" w:rsidRPr="00B75FA5">
        <w:t xml:space="preserve">nvolves the tracking and managing of </w:t>
      </w:r>
      <w:r w:rsidR="009F7742" w:rsidRPr="00B75FA5">
        <w:t>changes to software code</w:t>
      </w:r>
      <w:r w:rsidR="007506B3" w:rsidRPr="00B75FA5">
        <w:t xml:space="preserve"> and documents. Each modification </w:t>
      </w:r>
      <w:r w:rsidR="00F677AF" w:rsidRPr="00B75FA5">
        <w:t>to the documents or application code must be logged</w:t>
      </w:r>
      <w:r w:rsidR="00E243E5" w:rsidRPr="00B75FA5">
        <w:t xml:space="preserve"> in changelogs/change</w:t>
      </w:r>
      <w:r w:rsidR="00E211DA" w:rsidRPr="00B75FA5">
        <w:t>-</w:t>
      </w:r>
      <w:r w:rsidR="00E243E5" w:rsidRPr="00B75FA5">
        <w:t>boards.</w:t>
      </w:r>
      <w:r w:rsidR="008C581C" w:rsidRPr="00B75FA5">
        <w:t xml:space="preserve"> This is vital for the development of software and documents </w:t>
      </w:r>
      <w:r w:rsidR="002D61DB">
        <w:t xml:space="preserve">since collaborative work can often lead to conflicts in </w:t>
      </w:r>
      <w:r w:rsidR="00EB4B2B">
        <w:t>code and documents.</w:t>
      </w:r>
      <w:r w:rsidR="009B4CA8">
        <w:t xml:space="preserve"> Furthermore, it mitigates the risk that if errors develop in either the code, the </w:t>
      </w:r>
      <w:r w:rsidR="009011A5">
        <w:t>project can be easily reverted to the last known working version.</w:t>
      </w:r>
      <w:r w:rsidR="00C21D29">
        <w:t xml:space="preserve"> It also facilitates </w:t>
      </w:r>
      <w:r w:rsidR="001F0D47">
        <w:t>easier error detection when all the changes to the software are logged.</w:t>
      </w:r>
    </w:p>
    <w:p w14:paraId="5C1B7AB6" w14:textId="64266DA8" w:rsidR="003A0BA7" w:rsidRPr="00B75FA5" w:rsidRDefault="00690E2A" w:rsidP="003A0BA7">
      <w:pPr>
        <w:pStyle w:val="Heading1"/>
        <w:numPr>
          <w:ilvl w:val="0"/>
          <w:numId w:val="3"/>
        </w:numPr>
        <w:rPr>
          <w:lang w:val="en-GB"/>
        </w:rPr>
      </w:pPr>
      <w:r w:rsidRPr="00B75FA5">
        <w:rPr>
          <w:lang w:val="en-GB"/>
        </w:rPr>
        <w:t>Software Version Control</w:t>
      </w:r>
    </w:p>
    <w:p w14:paraId="337BC5A1" w14:textId="54DDC0B2" w:rsidR="003815F2" w:rsidRPr="00B75FA5" w:rsidRDefault="003815F2" w:rsidP="003815F2">
      <w:pPr>
        <w:pStyle w:val="Heading2"/>
        <w:rPr>
          <w:lang w:val="en-GB"/>
        </w:rPr>
      </w:pPr>
      <w:r w:rsidRPr="00B75FA5">
        <w:rPr>
          <w:lang w:val="en-GB"/>
        </w:rPr>
        <w:t>Version Control System</w:t>
      </w:r>
    </w:p>
    <w:p w14:paraId="56E1B6D6" w14:textId="73306BC0" w:rsidR="0015173D" w:rsidRPr="00B75FA5" w:rsidRDefault="0067068C" w:rsidP="003815F2">
      <w:r w:rsidRPr="00B75FA5">
        <w:t xml:space="preserve">The version control system implemented is </w:t>
      </w:r>
      <w:r w:rsidR="000443AF" w:rsidRPr="00B75FA5">
        <w:t>distributed version contr</w:t>
      </w:r>
      <w:r w:rsidR="0015173D" w:rsidRPr="00B75FA5">
        <w:t>ol.</w:t>
      </w:r>
      <w:r w:rsidR="00A950AE" w:rsidRPr="00B75FA5">
        <w:t xml:space="preserve"> </w:t>
      </w:r>
      <w:r w:rsidR="006C021F" w:rsidRPr="00B75FA5">
        <w:t>The d</w:t>
      </w:r>
      <w:r w:rsidR="004979A5" w:rsidRPr="00B75FA5">
        <w:t>istributed version control</w:t>
      </w:r>
      <w:r w:rsidR="006C021F" w:rsidRPr="00B75FA5">
        <w:t xml:space="preserve"> system is used for the development of the application since it is faster and is less prone to errors, i.e., any errors made to the code can be reverted since the changes are staged</w:t>
      </w:r>
      <w:r w:rsidR="004979A5" w:rsidRPr="00B75FA5">
        <w:t xml:space="preserve">. </w:t>
      </w:r>
      <w:r w:rsidR="00086062" w:rsidRPr="00B75FA5">
        <w:t>This system involves the cloning of the repository to a local machine. After the repository is cloned, the</w:t>
      </w:r>
      <w:r w:rsidR="00564934" w:rsidRPr="00B75FA5">
        <w:t xml:space="preserve"> developer fetches recent changes from the repository, this process is known as “pulling”. After the </w:t>
      </w:r>
      <w:r w:rsidR="00D00B60" w:rsidRPr="00B75FA5">
        <w:t>developer makes any changes to the most recent version of the code, the changes are committed (or staged)</w:t>
      </w:r>
      <w:r w:rsidR="00750BBA" w:rsidRPr="00B75FA5">
        <w:t xml:space="preserve">. This creates a snapshot of the </w:t>
      </w:r>
      <w:r w:rsidR="001428D4" w:rsidRPr="00B75FA5">
        <w:t xml:space="preserve">repository with the changes made, such that it can be reverted if needed. </w:t>
      </w:r>
      <w:r w:rsidR="00BB190B" w:rsidRPr="00B75FA5">
        <w:t>After the changes are committed, they are then</w:t>
      </w:r>
      <w:r w:rsidR="00F45AC7" w:rsidRPr="00B75FA5">
        <w:t xml:space="preserve"> applied to the </w:t>
      </w:r>
      <w:r w:rsidR="00634DCE" w:rsidRPr="00B75FA5">
        <w:t>server’s copy of the repository.</w:t>
      </w:r>
      <w:r w:rsidR="00BE52FA" w:rsidRPr="00B75FA5">
        <w:t xml:space="preserve"> </w:t>
      </w:r>
      <w:r w:rsidR="00C46786" w:rsidRPr="00B75FA5">
        <w:fldChar w:fldCharType="begin"/>
      </w:r>
      <w:r w:rsidR="00C46786" w:rsidRPr="00B75FA5">
        <w:instrText xml:space="preserve"> REF _Ref88432004 \h </w:instrText>
      </w:r>
      <w:r w:rsidR="00C46786" w:rsidRPr="00B75FA5">
        <w:fldChar w:fldCharType="separate"/>
      </w:r>
      <w:r w:rsidR="00C46786" w:rsidRPr="00B75FA5">
        <w:t xml:space="preserve">Figure </w:t>
      </w:r>
      <w:r w:rsidR="00C46786" w:rsidRPr="00B75FA5">
        <w:rPr>
          <w:noProof/>
        </w:rPr>
        <w:t>1</w:t>
      </w:r>
      <w:r w:rsidR="00C46786" w:rsidRPr="00B75FA5">
        <w:fldChar w:fldCharType="end"/>
      </w:r>
      <w:r w:rsidR="00254763" w:rsidRPr="00B75FA5">
        <w:t xml:space="preserve"> shows a simplified diagram of the distributed version</w:t>
      </w:r>
      <w:r w:rsidR="00CB0856" w:rsidRPr="00B75FA5">
        <w:t xml:space="preserve"> control system</w:t>
      </w:r>
      <w:r w:rsidR="00B80058" w:rsidRPr="00B75FA5">
        <w:t>.</w:t>
      </w:r>
    </w:p>
    <w:p w14:paraId="4373DA2E" w14:textId="77777777" w:rsidR="0015173D" w:rsidRPr="00B75FA5" w:rsidRDefault="0015173D" w:rsidP="0015173D">
      <w:pPr>
        <w:keepNext/>
        <w:jc w:val="center"/>
      </w:pPr>
      <w:r w:rsidRPr="00B75FA5">
        <w:rPr>
          <w:noProof/>
        </w:rPr>
        <w:drawing>
          <wp:inline distT="0" distB="0" distL="0" distR="0" wp14:anchorId="7E8D8375" wp14:editId="61BF69A9">
            <wp:extent cx="3823601" cy="2579427"/>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4917" cy="2587061"/>
                    </a:xfrm>
                    <a:prstGeom prst="rect">
                      <a:avLst/>
                    </a:prstGeom>
                  </pic:spPr>
                </pic:pic>
              </a:graphicData>
            </a:graphic>
          </wp:inline>
        </w:drawing>
      </w:r>
    </w:p>
    <w:p w14:paraId="4ADB0011" w14:textId="5CA9E824" w:rsidR="0015173D" w:rsidRPr="00B75FA5" w:rsidRDefault="0015173D" w:rsidP="0015173D">
      <w:pPr>
        <w:pStyle w:val="Caption"/>
        <w:jc w:val="center"/>
      </w:pPr>
      <w:bookmarkStart w:id="0" w:name="_Ref88432004"/>
      <w:r w:rsidRPr="00B75FA5">
        <w:t xml:space="preserve">Figure </w:t>
      </w:r>
      <w:r w:rsidR="00EB08D0">
        <w:fldChar w:fldCharType="begin"/>
      </w:r>
      <w:r w:rsidR="00EB08D0">
        <w:instrText xml:space="preserve"> SEQ Figure \* ARABIC </w:instrText>
      </w:r>
      <w:r w:rsidR="00EB08D0">
        <w:fldChar w:fldCharType="separate"/>
      </w:r>
      <w:r w:rsidR="00076F68" w:rsidRPr="00B75FA5">
        <w:rPr>
          <w:noProof/>
        </w:rPr>
        <w:t>1</w:t>
      </w:r>
      <w:r w:rsidR="00EB08D0">
        <w:rPr>
          <w:noProof/>
        </w:rPr>
        <w:fldChar w:fldCharType="end"/>
      </w:r>
      <w:bookmarkEnd w:id="0"/>
      <w:r w:rsidRPr="00B75FA5">
        <w:t xml:space="preserve">: Distributed Version Control System Diagram </w:t>
      </w:r>
      <w:sdt>
        <w:sdtPr>
          <w:id w:val="79263583"/>
          <w:citation/>
        </w:sdtPr>
        <w:sdtEndPr/>
        <w:sdtContent>
          <w:r w:rsidR="008E400A" w:rsidRPr="00B75FA5">
            <w:fldChar w:fldCharType="begin"/>
          </w:r>
          <w:r w:rsidR="008E400A" w:rsidRPr="00B75FA5">
            <w:instrText xml:space="preserve"> CITATION Mat19 \l 1033 </w:instrText>
          </w:r>
          <w:r w:rsidR="008E400A" w:rsidRPr="00B75FA5">
            <w:fldChar w:fldCharType="separate"/>
          </w:r>
          <w:r w:rsidR="008E400A" w:rsidRPr="00B75FA5">
            <w:rPr>
              <w:noProof/>
            </w:rPr>
            <w:t>(Lubański 2019)</w:t>
          </w:r>
          <w:r w:rsidR="008E400A" w:rsidRPr="00B75FA5">
            <w:fldChar w:fldCharType="end"/>
          </w:r>
        </w:sdtContent>
      </w:sdt>
    </w:p>
    <w:p w14:paraId="75D97D7B" w14:textId="69BE6E14" w:rsidR="003D7CF2" w:rsidRPr="00B75FA5" w:rsidRDefault="003D7CF2" w:rsidP="003D7CF2">
      <w:r w:rsidRPr="00B75FA5">
        <w:t xml:space="preserve">The benefits of this system are that </w:t>
      </w:r>
      <w:r w:rsidR="00C458DA" w:rsidRPr="00B75FA5">
        <w:t xml:space="preserve">it is faster and more reliable than centralized version control, it allows for easy branching and merging and </w:t>
      </w:r>
      <w:r w:rsidR="00543D3F" w:rsidRPr="00B75FA5">
        <w:t xml:space="preserve">the repository can be cloned on a local system, i.e., the </w:t>
      </w:r>
      <w:r w:rsidR="0091118E" w:rsidRPr="00B75FA5">
        <w:t>developer does not need a constant connection to the server.</w:t>
      </w:r>
    </w:p>
    <w:p w14:paraId="0E16A9EA" w14:textId="3E18AB9A" w:rsidR="003815F2" w:rsidRPr="00B75FA5" w:rsidRDefault="003815F2" w:rsidP="003815F2">
      <w:pPr>
        <w:pStyle w:val="Heading2"/>
        <w:rPr>
          <w:lang w:val="en-GB"/>
        </w:rPr>
      </w:pPr>
      <w:r w:rsidRPr="00B75FA5">
        <w:rPr>
          <w:lang w:val="en-GB"/>
        </w:rPr>
        <w:lastRenderedPageBreak/>
        <w:t>Version Control Tool</w:t>
      </w:r>
    </w:p>
    <w:p w14:paraId="5B2853FD" w14:textId="2679B70F" w:rsidR="003815F2" w:rsidRPr="00B75FA5" w:rsidRDefault="002C1E31" w:rsidP="003815F2">
      <w:r w:rsidRPr="00B75FA5">
        <w:t>Th</w:t>
      </w:r>
      <w:r w:rsidR="003D7CF2" w:rsidRPr="00B75FA5">
        <w:t>e vers</w:t>
      </w:r>
      <w:r w:rsidR="00EB404B" w:rsidRPr="00B75FA5">
        <w:t xml:space="preserve">ion control tool chosen which implements the distributed version control system is git. </w:t>
      </w:r>
      <w:r w:rsidR="00935CAB" w:rsidRPr="00B75FA5">
        <w:t>GitHub was used for the server-side hosting of the repository</w:t>
      </w:r>
      <w:r w:rsidR="00872CE2" w:rsidRPr="00B75FA5">
        <w:t>.</w:t>
      </w:r>
      <w:r w:rsidR="00BC0284" w:rsidRPr="00B75FA5">
        <w:t xml:space="preserve"> Git is used for tracking and staging commits to code, and facilitates pull and push requests </w:t>
      </w:r>
      <w:r w:rsidR="001B3D2B" w:rsidRPr="00B75FA5">
        <w:t>by users to the server repository hosted on GitHub.</w:t>
      </w:r>
    </w:p>
    <w:p w14:paraId="4D315A41" w14:textId="714969D0" w:rsidR="003815F2" w:rsidRPr="00B75FA5" w:rsidRDefault="003815F2" w:rsidP="003815F2">
      <w:pPr>
        <w:pStyle w:val="Heading2"/>
        <w:rPr>
          <w:lang w:val="en-GB"/>
        </w:rPr>
      </w:pPr>
      <w:r w:rsidRPr="00B75FA5">
        <w:rPr>
          <w:lang w:val="en-GB"/>
        </w:rPr>
        <w:t>Version Control Scheme</w:t>
      </w:r>
    </w:p>
    <w:p w14:paraId="5691259B" w14:textId="2552BA61" w:rsidR="00AD50EC" w:rsidRPr="00B75FA5" w:rsidRDefault="00874016" w:rsidP="00AD50EC">
      <w:r w:rsidRPr="00B75FA5">
        <w:rPr>
          <w:b/>
          <w:bCs/>
        </w:rPr>
        <w:t>Version Control Method:</w:t>
      </w:r>
      <w:r w:rsidRPr="00B75FA5">
        <w:t xml:space="preserve"> Centralized</w:t>
      </w:r>
    </w:p>
    <w:p w14:paraId="0721AA9E" w14:textId="445DFD47" w:rsidR="00713C56" w:rsidRPr="00B75FA5" w:rsidRDefault="00713C56" w:rsidP="00713C56">
      <w:r w:rsidRPr="00B75FA5">
        <w:rPr>
          <w:b/>
          <w:bCs/>
        </w:rPr>
        <w:t>Notation:</w:t>
      </w:r>
      <w:r w:rsidRPr="00B75FA5">
        <w:t xml:space="preserve"> </w:t>
      </w:r>
      <w:proofErr w:type="spellStart"/>
      <w:r w:rsidR="00576EF3" w:rsidRPr="00B75FA5">
        <w:t>ApplicationName_v</w:t>
      </w:r>
      <w:r w:rsidR="00E715BF" w:rsidRPr="00B75FA5">
        <w:t>A.B</w:t>
      </w:r>
      <w:proofErr w:type="spellEnd"/>
    </w:p>
    <w:p w14:paraId="629F7D0D" w14:textId="221EBCB4" w:rsidR="00450FD7" w:rsidRPr="00B75FA5" w:rsidRDefault="00450FD7" w:rsidP="00713C56">
      <w:pPr>
        <w:rPr>
          <w:b/>
          <w:bCs/>
        </w:rPr>
      </w:pPr>
      <w:r w:rsidRPr="00B75FA5">
        <w:rPr>
          <w:b/>
          <w:bCs/>
        </w:rPr>
        <w:t>Parameters:</w:t>
      </w:r>
    </w:p>
    <w:p w14:paraId="1CDA217F" w14:textId="2AC5764A" w:rsidR="00322617" w:rsidRPr="00B75FA5" w:rsidRDefault="00322617" w:rsidP="00322617">
      <w:pPr>
        <w:pStyle w:val="ListParagraph"/>
        <w:numPr>
          <w:ilvl w:val="0"/>
          <w:numId w:val="4"/>
        </w:numPr>
        <w:rPr>
          <w:lang w:val="en-GB"/>
        </w:rPr>
      </w:pPr>
      <w:proofErr w:type="spellStart"/>
      <w:r w:rsidRPr="00B75FA5">
        <w:rPr>
          <w:lang w:val="en-GB"/>
        </w:rPr>
        <w:t>ApplicationName</w:t>
      </w:r>
      <w:proofErr w:type="spellEnd"/>
      <w:r w:rsidR="002C73C0" w:rsidRPr="00B75FA5">
        <w:rPr>
          <w:lang w:val="en-GB"/>
        </w:rPr>
        <w:t>: Name of application</w:t>
      </w:r>
    </w:p>
    <w:p w14:paraId="64AE62E4" w14:textId="26589FBE" w:rsidR="002C73C0" w:rsidRPr="00B75FA5" w:rsidRDefault="002C73C0" w:rsidP="00322617">
      <w:pPr>
        <w:pStyle w:val="ListParagraph"/>
        <w:numPr>
          <w:ilvl w:val="0"/>
          <w:numId w:val="4"/>
        </w:numPr>
        <w:rPr>
          <w:lang w:val="en-GB"/>
        </w:rPr>
      </w:pPr>
      <w:proofErr w:type="spellStart"/>
      <w:r w:rsidRPr="00B75FA5">
        <w:rPr>
          <w:lang w:val="en-GB"/>
        </w:rPr>
        <w:t>vA.B</w:t>
      </w:r>
      <w:proofErr w:type="spellEnd"/>
      <w:r w:rsidRPr="00B75FA5">
        <w:rPr>
          <w:lang w:val="en-GB"/>
        </w:rPr>
        <w:t>: Version Number</w:t>
      </w:r>
    </w:p>
    <w:p w14:paraId="0AD1BF9B" w14:textId="6ECBD868" w:rsidR="002C73C0" w:rsidRPr="00B75FA5" w:rsidRDefault="00B21940" w:rsidP="002C73C0">
      <w:pPr>
        <w:pStyle w:val="ListParagraph"/>
        <w:numPr>
          <w:ilvl w:val="0"/>
          <w:numId w:val="5"/>
        </w:numPr>
        <w:rPr>
          <w:lang w:val="en-GB"/>
        </w:rPr>
      </w:pPr>
      <w:r w:rsidRPr="00B75FA5">
        <w:rPr>
          <w:b/>
          <w:bCs/>
          <w:lang w:val="en-GB"/>
        </w:rPr>
        <w:t>A:</w:t>
      </w:r>
      <w:r w:rsidRPr="00B75FA5">
        <w:rPr>
          <w:lang w:val="en-GB"/>
        </w:rPr>
        <w:t xml:space="preserve"> Incremented each time </w:t>
      </w:r>
      <w:r w:rsidR="005B6656" w:rsidRPr="00B75FA5">
        <w:rPr>
          <w:lang w:val="en-GB"/>
        </w:rPr>
        <w:t>the software is updated to a complete, finalised version</w:t>
      </w:r>
      <w:r w:rsidR="00007E43" w:rsidRPr="00B75FA5">
        <w:rPr>
          <w:lang w:val="en-GB"/>
        </w:rPr>
        <w:t>.</w:t>
      </w:r>
      <w:r w:rsidR="003E6D44" w:rsidRPr="00B75FA5">
        <w:rPr>
          <w:lang w:val="en-GB"/>
        </w:rPr>
        <w:t xml:space="preserve"> </w:t>
      </w:r>
      <w:r w:rsidR="00D1458D" w:rsidRPr="00B75FA5">
        <w:rPr>
          <w:lang w:val="en-GB"/>
        </w:rPr>
        <w:t>The initial value is 0.</w:t>
      </w:r>
      <w:r w:rsidR="00556F94" w:rsidRPr="00B75FA5">
        <w:rPr>
          <w:lang w:val="en-GB"/>
        </w:rPr>
        <w:t xml:space="preserve"> Each time the A value is incremented, the B value is reset to 0.</w:t>
      </w:r>
    </w:p>
    <w:p w14:paraId="01CC42E4" w14:textId="27C419D1" w:rsidR="003815F2" w:rsidRPr="00B75FA5" w:rsidRDefault="005B6656" w:rsidP="002C73C0">
      <w:pPr>
        <w:pStyle w:val="ListParagraph"/>
        <w:numPr>
          <w:ilvl w:val="0"/>
          <w:numId w:val="5"/>
        </w:numPr>
        <w:rPr>
          <w:lang w:val="en-GB"/>
        </w:rPr>
      </w:pPr>
      <w:r w:rsidRPr="00B75FA5">
        <w:rPr>
          <w:b/>
          <w:bCs/>
          <w:lang w:val="en-GB"/>
        </w:rPr>
        <w:t>B:</w:t>
      </w:r>
      <w:r w:rsidRPr="00B75FA5">
        <w:rPr>
          <w:lang w:val="en-GB"/>
        </w:rPr>
        <w:t xml:space="preserve"> Incremented each time minor updates are </w:t>
      </w:r>
      <w:r w:rsidR="00007E43" w:rsidRPr="00B75FA5">
        <w:rPr>
          <w:lang w:val="en-GB"/>
        </w:rPr>
        <w:t>made to the code.</w:t>
      </w:r>
      <w:r w:rsidR="000D2404" w:rsidRPr="00B75FA5">
        <w:rPr>
          <w:lang w:val="en-GB"/>
        </w:rPr>
        <w:t xml:space="preserve"> The initial value is 0</w:t>
      </w:r>
      <w:r w:rsidR="00E04B8F" w:rsidRPr="00B75FA5">
        <w:rPr>
          <w:lang w:val="en-GB"/>
        </w:rPr>
        <w:t>.</w:t>
      </w:r>
    </w:p>
    <w:p w14:paraId="2B66DA85" w14:textId="0B9BF869" w:rsidR="00184EAF" w:rsidRPr="00B75FA5" w:rsidRDefault="00184EAF" w:rsidP="00184EAF">
      <w:r w:rsidRPr="00B75FA5">
        <w:rPr>
          <w:b/>
          <w:bCs/>
        </w:rPr>
        <w:t>Example:</w:t>
      </w:r>
      <w:r w:rsidRPr="00B75FA5">
        <w:t xml:space="preserve"> PCRTest</w:t>
      </w:r>
      <w:r w:rsidR="00633F27" w:rsidRPr="00B75FA5">
        <w:t>Platform_v1.0</w:t>
      </w:r>
    </w:p>
    <w:p w14:paraId="46308DB7" w14:textId="5D897CC8" w:rsidR="00322617" w:rsidRPr="00B75FA5" w:rsidRDefault="00322617" w:rsidP="00713C56"/>
    <w:p w14:paraId="028ED73C" w14:textId="5388A836" w:rsidR="001D032D" w:rsidRPr="00B75FA5" w:rsidRDefault="001D032D" w:rsidP="001D032D">
      <w:pPr>
        <w:pStyle w:val="Heading1"/>
        <w:rPr>
          <w:lang w:val="en-GB"/>
        </w:rPr>
      </w:pPr>
      <w:r w:rsidRPr="00B75FA5">
        <w:rPr>
          <w:lang w:val="en-GB"/>
        </w:rPr>
        <w:t>Document Version Control</w:t>
      </w:r>
    </w:p>
    <w:p w14:paraId="76D29DE3" w14:textId="15CA0D8B" w:rsidR="00E63D91" w:rsidRPr="00B75FA5" w:rsidRDefault="00E63D91" w:rsidP="00E63D91">
      <w:pPr>
        <w:pStyle w:val="Heading2"/>
        <w:rPr>
          <w:lang w:val="en-GB"/>
        </w:rPr>
      </w:pPr>
      <w:r w:rsidRPr="00B75FA5">
        <w:rPr>
          <w:lang w:val="en-GB"/>
        </w:rPr>
        <w:t>Version Control System</w:t>
      </w:r>
    </w:p>
    <w:p w14:paraId="6B9037A7" w14:textId="63573C1F" w:rsidR="00E63D91" w:rsidRPr="00B75FA5" w:rsidRDefault="00FD5A97" w:rsidP="00E63D91">
      <w:r w:rsidRPr="00B75FA5">
        <w:t>Version control of the documents utili</w:t>
      </w:r>
      <w:r w:rsidR="00882B5C" w:rsidRPr="00B75FA5">
        <w:t>s</w:t>
      </w:r>
      <w:r w:rsidRPr="00B75FA5">
        <w:t xml:space="preserve">ed two different systems of version control, i.e., it utilized </w:t>
      </w:r>
      <w:r w:rsidR="00882B5C" w:rsidRPr="00B75FA5">
        <w:t>centralised version control mixed with distributed version control.</w:t>
      </w:r>
      <w:r w:rsidR="00C131F5" w:rsidRPr="00B75FA5">
        <w:t xml:space="preserve"> </w:t>
      </w:r>
      <w:r w:rsidR="00B25AC2" w:rsidRPr="00B75FA5">
        <w:t>In centralised version control</w:t>
      </w:r>
      <w:r w:rsidR="00C40A16" w:rsidRPr="00B75FA5">
        <w:t xml:space="preserve"> systems (CVCS)</w:t>
      </w:r>
      <w:r w:rsidR="00B25AC2" w:rsidRPr="00B75FA5">
        <w:t xml:space="preserve">, there exists a single copy of the </w:t>
      </w:r>
      <w:r w:rsidR="003B1D8E" w:rsidRPr="00B75FA5">
        <w:t xml:space="preserve">project on a server, and any changes made by users are committed to this copy. </w:t>
      </w:r>
      <w:r w:rsidR="00DA23C6" w:rsidRPr="00B75FA5">
        <w:t>Each change made by users can be committed and then other users can update their copy of the project in which the changes are reflected.</w:t>
      </w:r>
      <w:r w:rsidR="002601D2" w:rsidRPr="00B75FA5">
        <w:t xml:space="preserve"> This can allow for real-time editing of documents.</w:t>
      </w:r>
      <w:r w:rsidR="00076F68" w:rsidRPr="00B75FA5">
        <w:t xml:space="preserve"> A simplified diagram of the centralised version control system is shown in </w:t>
      </w:r>
      <w:r w:rsidR="0006715F" w:rsidRPr="00B75FA5">
        <w:fldChar w:fldCharType="begin"/>
      </w:r>
      <w:r w:rsidR="0006715F" w:rsidRPr="00B75FA5">
        <w:instrText xml:space="preserve"> REF _Ref88437044 \h </w:instrText>
      </w:r>
      <w:r w:rsidR="0006715F" w:rsidRPr="00B75FA5">
        <w:fldChar w:fldCharType="separate"/>
      </w:r>
      <w:r w:rsidR="0006715F" w:rsidRPr="00B75FA5">
        <w:t xml:space="preserve">Figure </w:t>
      </w:r>
      <w:r w:rsidR="0006715F" w:rsidRPr="00B75FA5">
        <w:rPr>
          <w:noProof/>
        </w:rPr>
        <w:t>2</w:t>
      </w:r>
      <w:r w:rsidR="0006715F" w:rsidRPr="00B75FA5">
        <w:fldChar w:fldCharType="end"/>
      </w:r>
      <w:r w:rsidR="00440947" w:rsidRPr="00B75FA5">
        <w:t>.</w:t>
      </w:r>
    </w:p>
    <w:p w14:paraId="77D85EC4" w14:textId="77777777" w:rsidR="00076F68" w:rsidRPr="00B75FA5" w:rsidRDefault="00076F68" w:rsidP="00076F68">
      <w:pPr>
        <w:keepNext/>
        <w:jc w:val="center"/>
      </w:pPr>
      <w:r w:rsidRPr="00B75FA5">
        <w:rPr>
          <w:noProof/>
        </w:rPr>
        <w:lastRenderedPageBreak/>
        <w:drawing>
          <wp:inline distT="0" distB="0" distL="0" distR="0" wp14:anchorId="00F22314" wp14:editId="75EC5CC4">
            <wp:extent cx="4170022" cy="20198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1524" cy="2030284"/>
                    </a:xfrm>
                    <a:prstGeom prst="rect">
                      <a:avLst/>
                    </a:prstGeom>
                  </pic:spPr>
                </pic:pic>
              </a:graphicData>
            </a:graphic>
          </wp:inline>
        </w:drawing>
      </w:r>
    </w:p>
    <w:p w14:paraId="0FB41E48" w14:textId="68EF0118" w:rsidR="00076F68" w:rsidRPr="00B75FA5" w:rsidRDefault="00076F68" w:rsidP="00076F68">
      <w:pPr>
        <w:pStyle w:val="Caption"/>
        <w:jc w:val="center"/>
      </w:pPr>
      <w:bookmarkStart w:id="1" w:name="_Ref88437044"/>
      <w:r w:rsidRPr="00B75FA5">
        <w:t xml:space="preserve">Figure </w:t>
      </w:r>
      <w:r w:rsidR="00EB08D0">
        <w:fldChar w:fldCharType="begin"/>
      </w:r>
      <w:r w:rsidR="00EB08D0">
        <w:instrText xml:space="preserve"> SEQ Figure \* ARA</w:instrText>
      </w:r>
      <w:r w:rsidR="00EB08D0">
        <w:instrText xml:space="preserve">BIC </w:instrText>
      </w:r>
      <w:r w:rsidR="00EB08D0">
        <w:fldChar w:fldCharType="separate"/>
      </w:r>
      <w:r w:rsidRPr="00B75FA5">
        <w:rPr>
          <w:noProof/>
        </w:rPr>
        <w:t>2</w:t>
      </w:r>
      <w:r w:rsidR="00EB08D0">
        <w:rPr>
          <w:noProof/>
        </w:rPr>
        <w:fldChar w:fldCharType="end"/>
      </w:r>
      <w:bookmarkEnd w:id="1"/>
      <w:r w:rsidRPr="00B75FA5">
        <w:t>: Centralised Version Control System</w:t>
      </w:r>
      <w:r w:rsidR="00432D56" w:rsidRPr="00B75FA5">
        <w:t xml:space="preserve"> Diagram </w:t>
      </w:r>
      <w:sdt>
        <w:sdtPr>
          <w:id w:val="-1619142633"/>
          <w:citation/>
        </w:sdtPr>
        <w:sdtEndPr/>
        <w:sdtContent>
          <w:r w:rsidR="00432D56" w:rsidRPr="00B75FA5">
            <w:fldChar w:fldCharType="begin"/>
          </w:r>
          <w:r w:rsidR="00432D56" w:rsidRPr="00B75FA5">
            <w:instrText xml:space="preserve"> CITATION Mat19 \l 1033 </w:instrText>
          </w:r>
          <w:r w:rsidR="00432D56" w:rsidRPr="00B75FA5">
            <w:fldChar w:fldCharType="separate"/>
          </w:r>
          <w:r w:rsidR="00432D56" w:rsidRPr="00B75FA5">
            <w:rPr>
              <w:noProof/>
            </w:rPr>
            <w:t>(Lubański 2019)</w:t>
          </w:r>
          <w:r w:rsidR="00432D56" w:rsidRPr="00B75FA5">
            <w:fldChar w:fldCharType="end"/>
          </w:r>
        </w:sdtContent>
      </w:sdt>
    </w:p>
    <w:p w14:paraId="7E68C31C" w14:textId="109B4F15" w:rsidR="001E72D9" w:rsidRPr="00B75FA5" w:rsidRDefault="00CB76B4" w:rsidP="001E72D9">
      <w:r w:rsidRPr="00B75FA5">
        <w:t xml:space="preserve">To keep track of the different versions of documents, </w:t>
      </w:r>
      <w:r w:rsidR="004A5A6C" w:rsidRPr="00B75FA5">
        <w:t xml:space="preserve">DVCS was used, in which each different version of the document was committed to the </w:t>
      </w:r>
      <w:r w:rsidR="00F13365" w:rsidRPr="00B75FA5">
        <w:t>repository.</w:t>
      </w:r>
    </w:p>
    <w:p w14:paraId="0F68087C" w14:textId="1DE4312B" w:rsidR="00242B9E" w:rsidRPr="00B75FA5" w:rsidRDefault="00242B9E" w:rsidP="00242B9E">
      <w:pPr>
        <w:pStyle w:val="Heading2"/>
        <w:rPr>
          <w:lang w:val="en-GB"/>
        </w:rPr>
      </w:pPr>
      <w:r w:rsidRPr="00B75FA5">
        <w:rPr>
          <w:lang w:val="en-GB"/>
        </w:rPr>
        <w:t>Version Control Tools</w:t>
      </w:r>
    </w:p>
    <w:p w14:paraId="49D743DD" w14:textId="3D57B896" w:rsidR="00242B9E" w:rsidRDefault="00242B9E" w:rsidP="00242B9E">
      <w:r w:rsidRPr="00B75FA5">
        <w:t xml:space="preserve">Microsoft Teams was used as the CVCS </w:t>
      </w:r>
      <w:r w:rsidR="00BD11F1">
        <w:t>repository</w:t>
      </w:r>
      <w:r w:rsidR="002C5DA6" w:rsidRPr="00B75FA5">
        <w:t xml:space="preserve"> and allowed for easy collaboration on documents.</w:t>
      </w:r>
      <w:r w:rsidR="003570CF" w:rsidRPr="00B75FA5">
        <w:t xml:space="preserve"> It facilitated real-time editing of the documents from a single centrali</w:t>
      </w:r>
      <w:r w:rsidR="00B75FA5">
        <w:t>s</w:t>
      </w:r>
      <w:r w:rsidR="003570CF" w:rsidRPr="00B75FA5">
        <w:t xml:space="preserve">ed server. </w:t>
      </w:r>
      <w:r w:rsidR="00BD11F1">
        <w:t>Each time the document versions were updated, they were pushed to the DVCS repository (GitHub)</w:t>
      </w:r>
      <w:r w:rsidR="004B3C57">
        <w:t xml:space="preserve"> such that each version can be easily accessed.</w:t>
      </w:r>
      <w:r w:rsidR="000011BE">
        <w:t xml:space="preserve"> The use of both version control systems provided added assurance, in the event that one of the systems failed, the documents would remain on the </w:t>
      </w:r>
      <w:r w:rsidR="00AB15BB">
        <w:t>other system.</w:t>
      </w:r>
    </w:p>
    <w:p w14:paraId="48337E07" w14:textId="5DE8891D" w:rsidR="00A4716D" w:rsidRDefault="00A4716D" w:rsidP="00A4716D">
      <w:pPr>
        <w:pStyle w:val="Heading2"/>
      </w:pPr>
      <w:r>
        <w:t>Version Control Scheme</w:t>
      </w:r>
    </w:p>
    <w:p w14:paraId="30D9F3CE" w14:textId="2505C455" w:rsidR="008100E9" w:rsidRPr="00B75FA5" w:rsidRDefault="008100E9" w:rsidP="008100E9">
      <w:r w:rsidRPr="00B75FA5">
        <w:rPr>
          <w:b/>
          <w:bCs/>
        </w:rPr>
        <w:t>Version Control Method:</w:t>
      </w:r>
      <w:r w:rsidRPr="00B75FA5">
        <w:t xml:space="preserve"> Centrali</w:t>
      </w:r>
      <w:r>
        <w:t>s</w:t>
      </w:r>
      <w:r w:rsidRPr="00B75FA5">
        <w:t>ed</w:t>
      </w:r>
      <w:r w:rsidR="00BA248F">
        <w:t>/Distributed</w:t>
      </w:r>
    </w:p>
    <w:p w14:paraId="346AECDE" w14:textId="30FB4A07" w:rsidR="008100E9" w:rsidRPr="00B75FA5" w:rsidRDefault="008100E9" w:rsidP="008100E9">
      <w:r w:rsidRPr="00B75FA5">
        <w:rPr>
          <w:b/>
          <w:bCs/>
        </w:rPr>
        <w:t>Notation:</w:t>
      </w:r>
      <w:r w:rsidRPr="00B75FA5">
        <w:t xml:space="preserve"> </w:t>
      </w:r>
      <w:proofErr w:type="spellStart"/>
      <w:r w:rsidR="004343CB">
        <w:t>Document</w:t>
      </w:r>
      <w:r w:rsidRPr="00B75FA5">
        <w:t>Name</w:t>
      </w:r>
      <w:r w:rsidR="00434DCB">
        <w:t>Abbrev</w:t>
      </w:r>
      <w:r w:rsidRPr="00B75FA5">
        <w:t>_vA.B</w:t>
      </w:r>
      <w:proofErr w:type="spellEnd"/>
    </w:p>
    <w:p w14:paraId="050DE1FC" w14:textId="77777777" w:rsidR="008100E9" w:rsidRPr="00B75FA5" w:rsidRDefault="008100E9" w:rsidP="008100E9">
      <w:pPr>
        <w:rPr>
          <w:b/>
          <w:bCs/>
        </w:rPr>
      </w:pPr>
      <w:r w:rsidRPr="00B75FA5">
        <w:rPr>
          <w:b/>
          <w:bCs/>
        </w:rPr>
        <w:t>Parameters:</w:t>
      </w:r>
    </w:p>
    <w:p w14:paraId="00A33227" w14:textId="20F940EC" w:rsidR="008100E9" w:rsidRPr="00B75FA5" w:rsidRDefault="0082783D" w:rsidP="008100E9">
      <w:pPr>
        <w:pStyle w:val="ListParagraph"/>
        <w:numPr>
          <w:ilvl w:val="0"/>
          <w:numId w:val="4"/>
        </w:numPr>
        <w:rPr>
          <w:lang w:val="en-GB"/>
        </w:rPr>
      </w:pPr>
      <w:proofErr w:type="spellStart"/>
      <w:r>
        <w:rPr>
          <w:lang w:val="en-GB"/>
        </w:rPr>
        <w:t>DocumentName</w:t>
      </w:r>
      <w:proofErr w:type="spellEnd"/>
      <w:r w:rsidR="008100E9" w:rsidRPr="00B75FA5">
        <w:rPr>
          <w:lang w:val="en-GB"/>
        </w:rPr>
        <w:t xml:space="preserve">: </w:t>
      </w:r>
      <w:r w:rsidR="00434DCB">
        <w:rPr>
          <w:lang w:val="en-GB"/>
        </w:rPr>
        <w:t>The abbreviated document name</w:t>
      </w:r>
    </w:p>
    <w:p w14:paraId="0FC7BF17" w14:textId="77777777" w:rsidR="008100E9" w:rsidRPr="00B75FA5" w:rsidRDefault="008100E9" w:rsidP="008100E9">
      <w:pPr>
        <w:pStyle w:val="ListParagraph"/>
        <w:numPr>
          <w:ilvl w:val="0"/>
          <w:numId w:val="4"/>
        </w:numPr>
        <w:rPr>
          <w:lang w:val="en-GB"/>
        </w:rPr>
      </w:pPr>
      <w:proofErr w:type="spellStart"/>
      <w:r w:rsidRPr="00B75FA5">
        <w:rPr>
          <w:lang w:val="en-GB"/>
        </w:rPr>
        <w:t>vA.B</w:t>
      </w:r>
      <w:proofErr w:type="spellEnd"/>
      <w:r w:rsidRPr="00B75FA5">
        <w:rPr>
          <w:lang w:val="en-GB"/>
        </w:rPr>
        <w:t>: Version Number</w:t>
      </w:r>
    </w:p>
    <w:p w14:paraId="7CFA7C51" w14:textId="6CD4B217" w:rsidR="008100E9" w:rsidRPr="00B75FA5" w:rsidRDefault="008100E9" w:rsidP="008100E9">
      <w:pPr>
        <w:pStyle w:val="ListParagraph"/>
        <w:numPr>
          <w:ilvl w:val="0"/>
          <w:numId w:val="5"/>
        </w:numPr>
        <w:rPr>
          <w:lang w:val="en-GB"/>
        </w:rPr>
      </w:pPr>
      <w:r w:rsidRPr="00B75FA5">
        <w:rPr>
          <w:b/>
          <w:bCs/>
          <w:lang w:val="en-GB"/>
        </w:rPr>
        <w:t>A:</w:t>
      </w:r>
      <w:r w:rsidRPr="00B75FA5">
        <w:rPr>
          <w:lang w:val="en-GB"/>
        </w:rPr>
        <w:t xml:space="preserve"> Incremented each time the </w:t>
      </w:r>
      <w:r w:rsidR="00434DCB">
        <w:rPr>
          <w:lang w:val="en-GB"/>
        </w:rPr>
        <w:t>document</w:t>
      </w:r>
      <w:r w:rsidRPr="00B75FA5">
        <w:rPr>
          <w:lang w:val="en-GB"/>
        </w:rPr>
        <w:t xml:space="preserve"> is updated to a complete, finalised version. The initial value is 0. Each time the A value is incremented, the B value is reset to 0.</w:t>
      </w:r>
    </w:p>
    <w:p w14:paraId="30802627" w14:textId="162F5CCA" w:rsidR="008100E9" w:rsidRPr="00B75FA5" w:rsidRDefault="008100E9" w:rsidP="008100E9">
      <w:pPr>
        <w:pStyle w:val="ListParagraph"/>
        <w:numPr>
          <w:ilvl w:val="0"/>
          <w:numId w:val="5"/>
        </w:numPr>
        <w:rPr>
          <w:lang w:val="en-GB"/>
        </w:rPr>
      </w:pPr>
      <w:r w:rsidRPr="00B75FA5">
        <w:rPr>
          <w:b/>
          <w:bCs/>
          <w:lang w:val="en-GB"/>
        </w:rPr>
        <w:t>B:</w:t>
      </w:r>
      <w:r w:rsidRPr="00B75FA5">
        <w:rPr>
          <w:lang w:val="en-GB"/>
        </w:rPr>
        <w:t xml:space="preserve"> Incremented each time </w:t>
      </w:r>
      <w:r w:rsidR="00AB487B">
        <w:rPr>
          <w:lang w:val="en-GB"/>
        </w:rPr>
        <w:t>significant changes are made to the document.</w:t>
      </w:r>
    </w:p>
    <w:p w14:paraId="3F4465A2" w14:textId="2D07B982" w:rsidR="008100E9" w:rsidRPr="00B75FA5" w:rsidRDefault="008100E9" w:rsidP="008100E9">
      <w:r w:rsidRPr="00B75FA5">
        <w:rPr>
          <w:b/>
          <w:bCs/>
        </w:rPr>
        <w:t>Example:</w:t>
      </w:r>
      <w:r w:rsidRPr="00B75FA5">
        <w:t xml:space="preserve"> </w:t>
      </w:r>
      <w:r w:rsidR="006B122B">
        <w:t>VCS</w:t>
      </w:r>
      <w:r w:rsidRPr="00B75FA5">
        <w:t>_v1.0</w:t>
      </w:r>
    </w:p>
    <w:p w14:paraId="6E5F938E" w14:textId="77777777" w:rsidR="00EB08D0" w:rsidRDefault="00EB08D0" w:rsidP="008100E9">
      <w:pPr>
        <w:rPr>
          <w:lang w:val="en-US"/>
        </w:rPr>
      </w:pPr>
    </w:p>
    <w:sdt>
      <w:sdtPr>
        <w:id w:val="1822076970"/>
        <w:docPartObj>
          <w:docPartGallery w:val="Bibliographies"/>
          <w:docPartUnique/>
        </w:docPartObj>
      </w:sdtPr>
      <w:sdtEndPr>
        <w:rPr>
          <w:rFonts w:eastAsiaTheme="minorHAnsi" w:cstheme="minorBidi"/>
          <w:b w:val="0"/>
          <w:bCs w:val="0"/>
          <w:kern w:val="0"/>
          <w:sz w:val="24"/>
          <w:szCs w:val="22"/>
          <w:lang w:val="en-GB"/>
        </w:rPr>
      </w:sdtEndPr>
      <w:sdtContent>
        <w:p w14:paraId="1380A52B" w14:textId="7798A70D" w:rsidR="00EB08D0" w:rsidRDefault="00EB08D0" w:rsidP="00EB08D0">
          <w:pPr>
            <w:pStyle w:val="Heading1"/>
            <w:numPr>
              <w:ilvl w:val="0"/>
              <w:numId w:val="0"/>
            </w:numPr>
            <w:ind w:left="432"/>
          </w:pPr>
          <w:r>
            <w:t>References</w:t>
          </w:r>
        </w:p>
        <w:sdt>
          <w:sdtPr>
            <w:id w:val="-573587230"/>
            <w:bibliography/>
          </w:sdtPr>
          <w:sdtContent>
            <w:p w14:paraId="34B67638" w14:textId="77777777" w:rsidR="00EB08D0" w:rsidRDefault="00EB08D0" w:rsidP="00EB08D0">
              <w:pPr>
                <w:pStyle w:val="Bibliography"/>
                <w:ind w:left="720" w:hanging="720"/>
                <w:rPr>
                  <w:noProof/>
                  <w:szCs w:val="24"/>
                </w:rPr>
              </w:pPr>
              <w:r>
                <w:fldChar w:fldCharType="begin"/>
              </w:r>
              <w:r>
                <w:instrText xml:space="preserve"> BIBLIOGRAPHY </w:instrText>
              </w:r>
              <w:r>
                <w:fldChar w:fldCharType="separate"/>
              </w:r>
              <w:r>
                <w:rPr>
                  <w:noProof/>
                </w:rPr>
                <w:t xml:space="preserve">Lubański, Mateusz. 2019. "Centralized vs Distributed Version Control System." </w:t>
              </w:r>
              <w:r>
                <w:rPr>
                  <w:i/>
                  <w:iCs/>
                  <w:noProof/>
                </w:rPr>
                <w:t>FAUN Publication.</w:t>
              </w:r>
              <w:r>
                <w:rPr>
                  <w:noProof/>
                </w:rPr>
                <w:t xml:space="preserve"> April 30. Accessed September 30, 2021. https://faun.pub/centralized-vs-distributed-version-control-systems-a135091299f0.</w:t>
              </w:r>
            </w:p>
            <w:p w14:paraId="494D2F46" w14:textId="6BFA2CE1" w:rsidR="00EB08D0" w:rsidRDefault="00EB08D0" w:rsidP="00EB08D0">
              <w:r>
                <w:rPr>
                  <w:b/>
                  <w:bCs/>
                  <w:noProof/>
                </w:rPr>
                <w:fldChar w:fldCharType="end"/>
              </w:r>
            </w:p>
          </w:sdtContent>
        </w:sdt>
      </w:sdtContent>
    </w:sdt>
    <w:p w14:paraId="68347462" w14:textId="77777777" w:rsidR="00EB08D0" w:rsidRPr="008100E9" w:rsidRDefault="00EB08D0" w:rsidP="008100E9">
      <w:pPr>
        <w:rPr>
          <w:lang w:val="en-US"/>
        </w:rPr>
      </w:pPr>
    </w:p>
    <w:sectPr w:rsidR="00EB08D0" w:rsidRPr="008100E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6336"/>
    <w:multiLevelType w:val="hybridMultilevel"/>
    <w:tmpl w:val="A5402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290B1B"/>
    <w:multiLevelType w:val="hybridMultilevel"/>
    <w:tmpl w:val="5448A13A"/>
    <w:lvl w:ilvl="0" w:tplc="023C03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96733A9"/>
    <w:multiLevelType w:val="multilevel"/>
    <w:tmpl w:val="661A48D0"/>
    <w:lvl w:ilvl="0">
      <w:start w:val="1"/>
      <w:numFmt w:val="decimal"/>
      <w:pStyle w:val="Heading1"/>
      <w:lvlText w:val="%1"/>
      <w:lvlJc w:val="left"/>
      <w:pPr>
        <w:tabs>
          <w:tab w:val="num" w:pos="432"/>
        </w:tabs>
        <w:ind w:left="432" w:hanging="432"/>
      </w:pPr>
      <w:rPr>
        <w:sz w:val="32"/>
        <w:szCs w:val="32"/>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436"/>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5C27096F"/>
    <w:multiLevelType w:val="hybridMultilevel"/>
    <w:tmpl w:val="DF2C43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jE0MDQyNTewMDdV0lEKTi0uzszPAykwqQUAcEYBbiwAAAA="/>
  </w:docVars>
  <w:rsids>
    <w:rsidRoot w:val="559AFE29"/>
    <w:rsid w:val="000011BE"/>
    <w:rsid w:val="00007E43"/>
    <w:rsid w:val="00027F2F"/>
    <w:rsid w:val="000319C7"/>
    <w:rsid w:val="000443AF"/>
    <w:rsid w:val="0006715F"/>
    <w:rsid w:val="00076F68"/>
    <w:rsid w:val="00086062"/>
    <w:rsid w:val="000C1743"/>
    <w:rsid w:val="000D2404"/>
    <w:rsid w:val="000D299C"/>
    <w:rsid w:val="001428D4"/>
    <w:rsid w:val="0015173D"/>
    <w:rsid w:val="00184EAF"/>
    <w:rsid w:val="00191C33"/>
    <w:rsid w:val="001B3D2B"/>
    <w:rsid w:val="001C4EB7"/>
    <w:rsid w:val="001D032D"/>
    <w:rsid w:val="001E72D9"/>
    <w:rsid w:val="001F0D47"/>
    <w:rsid w:val="0020723A"/>
    <w:rsid w:val="00242B9E"/>
    <w:rsid w:val="00247197"/>
    <w:rsid w:val="00254763"/>
    <w:rsid w:val="002601D2"/>
    <w:rsid w:val="002C1E31"/>
    <w:rsid w:val="002C5DA6"/>
    <w:rsid w:val="002C73C0"/>
    <w:rsid w:val="002D61DB"/>
    <w:rsid w:val="00322617"/>
    <w:rsid w:val="0032361F"/>
    <w:rsid w:val="003403DC"/>
    <w:rsid w:val="003570CF"/>
    <w:rsid w:val="003815F2"/>
    <w:rsid w:val="003A0BA7"/>
    <w:rsid w:val="003A4F59"/>
    <w:rsid w:val="003A79B1"/>
    <w:rsid w:val="003B1D8E"/>
    <w:rsid w:val="003B262F"/>
    <w:rsid w:val="003D7CF2"/>
    <w:rsid w:val="003E6D44"/>
    <w:rsid w:val="00432D56"/>
    <w:rsid w:val="004343CB"/>
    <w:rsid w:val="00434DCB"/>
    <w:rsid w:val="00440947"/>
    <w:rsid w:val="0044192B"/>
    <w:rsid w:val="00450FD7"/>
    <w:rsid w:val="00464E0E"/>
    <w:rsid w:val="00483469"/>
    <w:rsid w:val="004950FB"/>
    <w:rsid w:val="004979A5"/>
    <w:rsid w:val="004A5A6C"/>
    <w:rsid w:val="004B3C57"/>
    <w:rsid w:val="0054038F"/>
    <w:rsid w:val="00543D3F"/>
    <w:rsid w:val="00556F94"/>
    <w:rsid w:val="00564934"/>
    <w:rsid w:val="00576EF3"/>
    <w:rsid w:val="005B6656"/>
    <w:rsid w:val="005D73F2"/>
    <w:rsid w:val="00633F27"/>
    <w:rsid w:val="00634DCE"/>
    <w:rsid w:val="0067068C"/>
    <w:rsid w:val="00690E2A"/>
    <w:rsid w:val="006B122B"/>
    <w:rsid w:val="006C021F"/>
    <w:rsid w:val="006D02AF"/>
    <w:rsid w:val="00713C56"/>
    <w:rsid w:val="007506B3"/>
    <w:rsid w:val="00750BBA"/>
    <w:rsid w:val="00762A7E"/>
    <w:rsid w:val="007C3656"/>
    <w:rsid w:val="008100E9"/>
    <w:rsid w:val="0082783D"/>
    <w:rsid w:val="00872CE2"/>
    <w:rsid w:val="00874016"/>
    <w:rsid w:val="008741E5"/>
    <w:rsid w:val="00882B5C"/>
    <w:rsid w:val="008C581C"/>
    <w:rsid w:val="008E400A"/>
    <w:rsid w:val="009011A5"/>
    <w:rsid w:val="0091118E"/>
    <w:rsid w:val="00935CAB"/>
    <w:rsid w:val="009B4CA8"/>
    <w:rsid w:val="009F7742"/>
    <w:rsid w:val="00A4716D"/>
    <w:rsid w:val="00A93E0C"/>
    <w:rsid w:val="00A950AE"/>
    <w:rsid w:val="00A96075"/>
    <w:rsid w:val="00AB15BB"/>
    <w:rsid w:val="00AB487B"/>
    <w:rsid w:val="00AD50EC"/>
    <w:rsid w:val="00AE74FA"/>
    <w:rsid w:val="00B21940"/>
    <w:rsid w:val="00B25AC2"/>
    <w:rsid w:val="00B75FA5"/>
    <w:rsid w:val="00B80058"/>
    <w:rsid w:val="00BA248F"/>
    <w:rsid w:val="00BA25D8"/>
    <w:rsid w:val="00BB190B"/>
    <w:rsid w:val="00BC0284"/>
    <w:rsid w:val="00BD11F1"/>
    <w:rsid w:val="00BE52FA"/>
    <w:rsid w:val="00C11951"/>
    <w:rsid w:val="00C131F5"/>
    <w:rsid w:val="00C21D29"/>
    <w:rsid w:val="00C40A16"/>
    <w:rsid w:val="00C458DA"/>
    <w:rsid w:val="00C46786"/>
    <w:rsid w:val="00CB0856"/>
    <w:rsid w:val="00CB76B4"/>
    <w:rsid w:val="00D00B60"/>
    <w:rsid w:val="00D1458D"/>
    <w:rsid w:val="00D46F22"/>
    <w:rsid w:val="00D64D50"/>
    <w:rsid w:val="00D77D8B"/>
    <w:rsid w:val="00D96AD6"/>
    <w:rsid w:val="00DA23C6"/>
    <w:rsid w:val="00DB4071"/>
    <w:rsid w:val="00DD177D"/>
    <w:rsid w:val="00E04B8F"/>
    <w:rsid w:val="00E211DA"/>
    <w:rsid w:val="00E243E5"/>
    <w:rsid w:val="00E248DC"/>
    <w:rsid w:val="00E31336"/>
    <w:rsid w:val="00E41771"/>
    <w:rsid w:val="00E63D91"/>
    <w:rsid w:val="00E715BF"/>
    <w:rsid w:val="00E7673C"/>
    <w:rsid w:val="00EB08D0"/>
    <w:rsid w:val="00EB2AC5"/>
    <w:rsid w:val="00EB404B"/>
    <w:rsid w:val="00EB4B2B"/>
    <w:rsid w:val="00EE101B"/>
    <w:rsid w:val="00F13365"/>
    <w:rsid w:val="00F22E03"/>
    <w:rsid w:val="00F2779A"/>
    <w:rsid w:val="00F45AC7"/>
    <w:rsid w:val="00F677AF"/>
    <w:rsid w:val="00F77B82"/>
    <w:rsid w:val="00FD1905"/>
    <w:rsid w:val="00FD5A97"/>
    <w:rsid w:val="00FE0E51"/>
    <w:rsid w:val="00FE2B36"/>
    <w:rsid w:val="03877E46"/>
    <w:rsid w:val="06E39BC6"/>
    <w:rsid w:val="098BEE96"/>
    <w:rsid w:val="1A426614"/>
    <w:rsid w:val="1D0D3C69"/>
    <w:rsid w:val="1DC5C116"/>
    <w:rsid w:val="1F46E96A"/>
    <w:rsid w:val="2DC08207"/>
    <w:rsid w:val="2F139CED"/>
    <w:rsid w:val="3053146A"/>
    <w:rsid w:val="488FD9F3"/>
    <w:rsid w:val="4A6FD801"/>
    <w:rsid w:val="4B93636F"/>
    <w:rsid w:val="559AFE29"/>
    <w:rsid w:val="62FE9F06"/>
    <w:rsid w:val="74E15DB3"/>
    <w:rsid w:val="7CCD84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AFE29"/>
  <w15:chartTrackingRefBased/>
  <w15:docId w15:val="{7858AA99-7D7E-4540-A1B1-87C96EAAC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763"/>
    <w:rPr>
      <w:rFonts w:ascii="Times New Roman" w:hAnsi="Times New Roman"/>
      <w:sz w:val="24"/>
    </w:rPr>
  </w:style>
  <w:style w:type="paragraph" w:styleId="Heading1">
    <w:name w:val="heading 1"/>
    <w:basedOn w:val="Normal"/>
    <w:next w:val="Normal"/>
    <w:link w:val="Heading1Char"/>
    <w:uiPriority w:val="9"/>
    <w:qFormat/>
    <w:rsid w:val="00C11951"/>
    <w:pPr>
      <w:keepNext/>
      <w:numPr>
        <w:numId w:val="1"/>
      </w:numPr>
      <w:spacing w:before="240" w:after="60" w:line="480" w:lineRule="auto"/>
      <w:outlineLvl w:val="0"/>
    </w:pPr>
    <w:rPr>
      <w:rFonts w:eastAsia="Times New Roman" w:cs="Arial"/>
      <w:b/>
      <w:bCs/>
      <w:kern w:val="32"/>
      <w:sz w:val="32"/>
      <w:szCs w:val="32"/>
      <w:lang w:val="en-US"/>
    </w:rPr>
  </w:style>
  <w:style w:type="paragraph" w:styleId="Heading2">
    <w:name w:val="heading 2"/>
    <w:basedOn w:val="Normal"/>
    <w:next w:val="Normal"/>
    <w:link w:val="Heading2Char"/>
    <w:uiPriority w:val="1"/>
    <w:unhideWhenUsed/>
    <w:qFormat/>
    <w:rsid w:val="00C11951"/>
    <w:pPr>
      <w:keepNext/>
      <w:numPr>
        <w:ilvl w:val="1"/>
        <w:numId w:val="1"/>
      </w:numPr>
      <w:spacing w:before="100" w:beforeAutospacing="1" w:after="100" w:afterAutospacing="1" w:line="360" w:lineRule="auto"/>
      <w:outlineLvl w:val="1"/>
    </w:pPr>
    <w:rPr>
      <w:rFonts w:eastAsia="Times New Roman" w:cs="Arial"/>
      <w:b/>
      <w:bCs/>
      <w:i/>
      <w:iCs/>
      <w:szCs w:val="28"/>
      <w:lang w:val="en-US"/>
    </w:rPr>
  </w:style>
  <w:style w:type="paragraph" w:styleId="Heading3">
    <w:name w:val="heading 3"/>
    <w:basedOn w:val="Normal"/>
    <w:next w:val="Normal"/>
    <w:link w:val="Heading3Char"/>
    <w:uiPriority w:val="1"/>
    <w:semiHidden/>
    <w:unhideWhenUsed/>
    <w:qFormat/>
    <w:rsid w:val="00C11951"/>
    <w:pPr>
      <w:keepNext/>
      <w:numPr>
        <w:ilvl w:val="2"/>
        <w:numId w:val="1"/>
      </w:numPr>
      <w:spacing w:before="240" w:after="60" w:line="480" w:lineRule="auto"/>
      <w:outlineLvl w:val="2"/>
    </w:pPr>
    <w:rPr>
      <w:rFonts w:eastAsia="Times New Roman" w:cs="Times New Roman"/>
      <w:bCs/>
      <w:i/>
      <w:szCs w:val="24"/>
      <w:lang w:val="en-US"/>
    </w:rPr>
  </w:style>
  <w:style w:type="paragraph" w:styleId="Heading4">
    <w:name w:val="heading 4"/>
    <w:basedOn w:val="Normal"/>
    <w:next w:val="Normal"/>
    <w:link w:val="Heading4Char"/>
    <w:uiPriority w:val="1"/>
    <w:semiHidden/>
    <w:unhideWhenUsed/>
    <w:qFormat/>
    <w:rsid w:val="00C11951"/>
    <w:pPr>
      <w:keepNext/>
      <w:numPr>
        <w:ilvl w:val="3"/>
        <w:numId w:val="1"/>
      </w:numPr>
      <w:spacing w:before="240" w:after="60" w:line="480" w:lineRule="auto"/>
      <w:outlineLvl w:val="3"/>
    </w:pPr>
    <w:rPr>
      <w:rFonts w:eastAsia="Times New Roman" w:cs="Times New Roman"/>
      <w:b/>
      <w:bCs/>
      <w:sz w:val="28"/>
      <w:szCs w:val="28"/>
      <w:lang w:val="en-US"/>
    </w:rPr>
  </w:style>
  <w:style w:type="paragraph" w:styleId="Heading5">
    <w:name w:val="heading 5"/>
    <w:basedOn w:val="Normal"/>
    <w:next w:val="Normal"/>
    <w:link w:val="Heading5Char"/>
    <w:uiPriority w:val="1"/>
    <w:semiHidden/>
    <w:unhideWhenUsed/>
    <w:qFormat/>
    <w:rsid w:val="00C11951"/>
    <w:pPr>
      <w:numPr>
        <w:ilvl w:val="4"/>
        <w:numId w:val="1"/>
      </w:numPr>
      <w:spacing w:before="240" w:after="60" w:line="480" w:lineRule="auto"/>
      <w:outlineLvl w:val="4"/>
    </w:pPr>
    <w:rPr>
      <w:rFonts w:eastAsia="Times New Roman" w:cs="Times New Roman"/>
      <w:b/>
      <w:bCs/>
      <w:i/>
      <w:iCs/>
      <w:sz w:val="26"/>
      <w:szCs w:val="26"/>
      <w:lang w:val="en-US"/>
    </w:rPr>
  </w:style>
  <w:style w:type="paragraph" w:styleId="Heading6">
    <w:name w:val="heading 6"/>
    <w:basedOn w:val="Normal"/>
    <w:next w:val="Normal"/>
    <w:link w:val="Heading6Char"/>
    <w:uiPriority w:val="1"/>
    <w:semiHidden/>
    <w:unhideWhenUsed/>
    <w:qFormat/>
    <w:rsid w:val="00C11951"/>
    <w:pPr>
      <w:numPr>
        <w:ilvl w:val="5"/>
        <w:numId w:val="1"/>
      </w:numPr>
      <w:spacing w:before="240" w:after="60" w:line="480" w:lineRule="auto"/>
      <w:outlineLvl w:val="5"/>
    </w:pPr>
    <w:rPr>
      <w:rFonts w:eastAsia="Times New Roman" w:cs="Times New Roman"/>
      <w:b/>
      <w:bCs/>
      <w:szCs w:val="24"/>
      <w:lang w:val="en-US"/>
    </w:rPr>
  </w:style>
  <w:style w:type="paragraph" w:styleId="Heading7">
    <w:name w:val="heading 7"/>
    <w:basedOn w:val="Normal"/>
    <w:next w:val="Normal"/>
    <w:link w:val="Heading7Char"/>
    <w:uiPriority w:val="1"/>
    <w:semiHidden/>
    <w:unhideWhenUsed/>
    <w:qFormat/>
    <w:rsid w:val="00C11951"/>
    <w:pPr>
      <w:numPr>
        <w:ilvl w:val="6"/>
        <w:numId w:val="1"/>
      </w:numPr>
      <w:spacing w:before="240" w:after="60" w:line="480" w:lineRule="auto"/>
      <w:outlineLvl w:val="6"/>
    </w:pPr>
    <w:rPr>
      <w:rFonts w:eastAsia="Times New Roman" w:cs="Times New Roman"/>
      <w:szCs w:val="24"/>
      <w:lang w:val="en-US"/>
    </w:rPr>
  </w:style>
  <w:style w:type="paragraph" w:styleId="Heading8">
    <w:name w:val="heading 8"/>
    <w:basedOn w:val="Normal"/>
    <w:next w:val="Normal"/>
    <w:link w:val="Heading8Char"/>
    <w:uiPriority w:val="1"/>
    <w:semiHidden/>
    <w:unhideWhenUsed/>
    <w:qFormat/>
    <w:rsid w:val="00C11951"/>
    <w:pPr>
      <w:numPr>
        <w:ilvl w:val="7"/>
        <w:numId w:val="1"/>
      </w:numPr>
      <w:spacing w:before="240" w:after="60" w:line="480" w:lineRule="auto"/>
      <w:outlineLvl w:val="7"/>
    </w:pPr>
    <w:rPr>
      <w:rFonts w:eastAsia="Times New Roman" w:cs="Times New Roman"/>
      <w:i/>
      <w:iCs/>
      <w:szCs w:val="24"/>
      <w:lang w:val="en-US"/>
    </w:rPr>
  </w:style>
  <w:style w:type="paragraph" w:styleId="Heading9">
    <w:name w:val="heading 9"/>
    <w:basedOn w:val="Normal"/>
    <w:next w:val="Normal"/>
    <w:link w:val="Heading9Char"/>
    <w:uiPriority w:val="1"/>
    <w:semiHidden/>
    <w:unhideWhenUsed/>
    <w:qFormat/>
    <w:rsid w:val="00C11951"/>
    <w:pPr>
      <w:numPr>
        <w:ilvl w:val="8"/>
        <w:numId w:val="1"/>
      </w:numPr>
      <w:spacing w:before="240" w:after="60" w:line="480" w:lineRule="auto"/>
      <w:outlineLvl w:val="8"/>
    </w:pPr>
    <w:rPr>
      <w:rFonts w:ascii="Arial" w:eastAsia="Times New Roman" w:hAnsi="Arial" w:cs="Arial"/>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1951"/>
    <w:rPr>
      <w:rFonts w:ascii="Times New Roman" w:eastAsia="Times New Roman" w:hAnsi="Times New Roman" w:cs="Arial"/>
      <w:b/>
      <w:bCs/>
      <w:kern w:val="32"/>
      <w:sz w:val="32"/>
      <w:szCs w:val="32"/>
      <w:lang w:val="en-US"/>
    </w:rPr>
  </w:style>
  <w:style w:type="character" w:customStyle="1" w:styleId="Heading2Char">
    <w:name w:val="Heading 2 Char"/>
    <w:basedOn w:val="DefaultParagraphFont"/>
    <w:link w:val="Heading2"/>
    <w:uiPriority w:val="1"/>
    <w:rsid w:val="00C11951"/>
    <w:rPr>
      <w:rFonts w:ascii="Times New Roman" w:eastAsia="Times New Roman" w:hAnsi="Times New Roman" w:cs="Arial"/>
      <w:b/>
      <w:bCs/>
      <w:i/>
      <w:iCs/>
      <w:sz w:val="24"/>
      <w:szCs w:val="28"/>
      <w:lang w:val="en-US"/>
    </w:rPr>
  </w:style>
  <w:style w:type="character" w:customStyle="1" w:styleId="Heading3Char">
    <w:name w:val="Heading 3 Char"/>
    <w:basedOn w:val="DefaultParagraphFont"/>
    <w:link w:val="Heading3"/>
    <w:uiPriority w:val="1"/>
    <w:semiHidden/>
    <w:rsid w:val="00C11951"/>
    <w:rPr>
      <w:rFonts w:ascii="Times New Roman" w:eastAsia="Times New Roman" w:hAnsi="Times New Roman" w:cs="Times New Roman"/>
      <w:bCs/>
      <w:i/>
      <w:sz w:val="24"/>
      <w:szCs w:val="24"/>
      <w:lang w:val="en-US"/>
    </w:rPr>
  </w:style>
  <w:style w:type="character" w:customStyle="1" w:styleId="Heading4Char">
    <w:name w:val="Heading 4 Char"/>
    <w:basedOn w:val="DefaultParagraphFont"/>
    <w:link w:val="Heading4"/>
    <w:uiPriority w:val="1"/>
    <w:semiHidden/>
    <w:rsid w:val="00C11951"/>
    <w:rPr>
      <w:rFonts w:ascii="Times New Roman" w:eastAsia="Times New Roman" w:hAnsi="Times New Roman" w:cs="Times New Roman"/>
      <w:b/>
      <w:bCs/>
      <w:sz w:val="28"/>
      <w:szCs w:val="28"/>
      <w:lang w:val="en-US"/>
    </w:rPr>
  </w:style>
  <w:style w:type="character" w:customStyle="1" w:styleId="Heading5Char">
    <w:name w:val="Heading 5 Char"/>
    <w:basedOn w:val="DefaultParagraphFont"/>
    <w:link w:val="Heading5"/>
    <w:uiPriority w:val="1"/>
    <w:semiHidden/>
    <w:rsid w:val="00C11951"/>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uiPriority w:val="1"/>
    <w:semiHidden/>
    <w:rsid w:val="00C11951"/>
    <w:rPr>
      <w:rFonts w:ascii="Times New Roman" w:eastAsia="Times New Roman" w:hAnsi="Times New Roman" w:cs="Times New Roman"/>
      <w:b/>
      <w:bCs/>
      <w:sz w:val="24"/>
      <w:szCs w:val="24"/>
      <w:lang w:val="en-US"/>
    </w:rPr>
  </w:style>
  <w:style w:type="character" w:customStyle="1" w:styleId="Heading7Char">
    <w:name w:val="Heading 7 Char"/>
    <w:basedOn w:val="DefaultParagraphFont"/>
    <w:link w:val="Heading7"/>
    <w:uiPriority w:val="1"/>
    <w:semiHidden/>
    <w:rsid w:val="00C11951"/>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uiPriority w:val="1"/>
    <w:semiHidden/>
    <w:rsid w:val="00C11951"/>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uiPriority w:val="1"/>
    <w:semiHidden/>
    <w:rsid w:val="00C11951"/>
    <w:rPr>
      <w:rFonts w:ascii="Arial" w:eastAsia="Times New Roman" w:hAnsi="Arial" w:cs="Arial"/>
      <w:sz w:val="24"/>
      <w:szCs w:val="24"/>
      <w:lang w:val="en-US"/>
    </w:rPr>
  </w:style>
  <w:style w:type="paragraph" w:styleId="ListParagraph">
    <w:name w:val="List Paragraph"/>
    <w:basedOn w:val="Normal"/>
    <w:uiPriority w:val="34"/>
    <w:qFormat/>
    <w:rsid w:val="00C11951"/>
    <w:pPr>
      <w:spacing w:after="0" w:line="480" w:lineRule="auto"/>
      <w:ind w:left="720"/>
      <w:contextualSpacing/>
    </w:pPr>
    <w:rPr>
      <w:rFonts w:eastAsia="Times New Roman" w:cs="Times New Roman"/>
      <w:szCs w:val="24"/>
      <w:lang w:val="en-US"/>
    </w:rPr>
  </w:style>
  <w:style w:type="paragraph" w:styleId="Caption">
    <w:name w:val="caption"/>
    <w:basedOn w:val="Normal"/>
    <w:next w:val="Normal"/>
    <w:uiPriority w:val="35"/>
    <w:unhideWhenUsed/>
    <w:qFormat/>
    <w:rsid w:val="0015173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B0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56685">
      <w:bodyDiv w:val="1"/>
      <w:marLeft w:val="0"/>
      <w:marRight w:val="0"/>
      <w:marTop w:val="0"/>
      <w:marBottom w:val="0"/>
      <w:divBdr>
        <w:top w:val="none" w:sz="0" w:space="0" w:color="auto"/>
        <w:left w:val="none" w:sz="0" w:space="0" w:color="auto"/>
        <w:bottom w:val="none" w:sz="0" w:space="0" w:color="auto"/>
        <w:right w:val="none" w:sz="0" w:space="0" w:color="auto"/>
      </w:divBdr>
    </w:div>
    <w:div w:id="823853758">
      <w:bodyDiv w:val="1"/>
      <w:marLeft w:val="0"/>
      <w:marRight w:val="0"/>
      <w:marTop w:val="0"/>
      <w:marBottom w:val="0"/>
      <w:divBdr>
        <w:top w:val="none" w:sz="0" w:space="0" w:color="auto"/>
        <w:left w:val="none" w:sz="0" w:space="0" w:color="auto"/>
        <w:bottom w:val="none" w:sz="0" w:space="0" w:color="auto"/>
        <w:right w:val="none" w:sz="0" w:space="0" w:color="auto"/>
      </w:divBdr>
    </w:div>
    <w:div w:id="8358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3.xml"/><Relationship Id="rId18"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2.xml"/><Relationship Id="rId5" Type="http://schemas.openxmlformats.org/officeDocument/2006/relationships/numbering" Target="numbering.xml"/><Relationship Id="rId15" Type="http://schemas.openxmlformats.org/officeDocument/2006/relationships/customXml" Target="ink/ink4.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ink/ink1.xml"/><Relationship Id="rId14"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2T06:06:47.972"/>
    </inkml:context>
    <inkml:brush xml:id="br0">
      <inkml:brushProperty name="width" value="0.05" units="cm"/>
      <inkml:brushProperty name="height" value="0.05" units="cm"/>
    </inkml:brush>
  </inkml:definitions>
  <inkml:trace contextRef="#ctx0" brushRef="#br0">1 1 10050,'-1'17'4143,"6"12"-3283,-1-6-302,21 382 2890,-16-174-3150,11 320-2335,-20-528 1292,0 0 0,7 40 1,4-22 20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2T06:06:47.626"/>
    </inkml:context>
    <inkml:brush xml:id="br0">
      <inkml:brushProperty name="width" value="0.05" units="cm"/>
      <inkml:brushProperty name="height" value="0.05" units="cm"/>
    </inkml:brush>
  </inkml:definitions>
  <inkml:trace contextRef="#ctx0" brushRef="#br0">113 1 10706,'-3'138'3625,"2"24"-3449,0 7 80,-5 12 96,2-2 72,-6-19 8,-2-10-96,1-24-159,-1-12-89,0-20-112,1-10-112,1-17-225,0-8-87,5-14-184,1-7-64,4-15 456</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2T06:06:50.334"/>
    </inkml:context>
    <inkml:brush xml:id="br0">
      <inkml:brushProperty name="width" value="0.05" units="cm"/>
      <inkml:brushProperty name="height" value="0.05" units="cm"/>
    </inkml:brush>
  </inkml:definitions>
  <inkml:trace contextRef="#ctx0" brushRef="#br0">99 161 8394,'13'-6'6079,"1"-4"-3467,-6 4-2597,0 1 0,0 0-1,0 0 1,0 1 0,1 0 0,0 0 0,0 1 0,15-3-1,-19 5 38,39-4 261,-43 4-283,1 1 0,-1 0 1,1 0-1,-1 0 0,1 0 0,0 0 0,-1 0 0,1 1 1,-1-1-1,1 0 0,-1 1 0,1-1 0,-1 1 1,0 0-1,1-1 0,-1 1 0,1 0 0,-1 0 1,0 0-1,0 0 0,0 0 0,2 2 0,-3-2-6,1 0 1,-1 0-1,0 0 0,0 0 0,0 0 0,0 0 0,0 1 1,0-1-1,0 0 0,-1 0 0,1 0 0,0 0 0,-1 0 1,1 0-1,0 0 0,-1 0 0,1 0 0,-1 0 0,0 0 1,1-1-1,-2 3 0,-18 18 217,18-19-211,-14 14 37,-1-2-1,0 0 0,-1 0 1,-1-2-1,-37 19 1,67-33-389,0 1 1,0 0 0,0 0-1,17 2 1,-26-1 343,1 0 0,-1 1 0,0-1 0,1 0 0,-1 1 0,0-1 0,0 1 0,1 0 0,-1-1 0,0 1 1,0 0-1,0 0 0,0 1 0,0-1 0,0 0 0,-1 1 0,1-1 0,0 1 0,-1-1 0,1 1 0,-1 0 0,1 0 0,-1 0 0,0 0 1,0 0-1,0 0 0,0 0 0,0 0 0,0 0 0,0 0 0,-1 1 0,1-1 0,-1 0 0,0 1 0,0-1 0,0 0 0,0 4 0,0-2 45,-1 1-1,0 0 1,0 0-1,0-1 0,-1 1 1,1-1-1,-1 1 0,0-1 1,-1 0-1,1 1 1,-1-1-1,0-1 0,0 1 1,0 0-1,0-1 1,-5 5-1,0-3-29,1 0 0,-1 0-1,0-1 1,0 0 0,0-1 0,-1 0 0,1 0 0,-1-1 0,0 0-1,-10 1 1,13-2-112,0 0 0,0-1 0,-1 0 0,1-1-1,0 1 1,0-1 0,0 0 0,0 0 0,0-1-1,0 0 1,1 0 0,-1 0 0,0-1 0,1 0 0,-9-6-1,13 9 0,0-1 0,1 1 0,-1-1-1,0 0 1,0 0 0,0 1 0,1-1-1,-1 0 1,0 0 0,1 0-1,-1 0 1,0 1 0,1-1 0,0 0-1,-1 0 1,1 0 0,-1 0 0,1 0-1,0-1 1,0 1 0,0 0 0,0 0-1,0 0 1,0 0 0,0 0 0,0 0-1,0 0 1,0 0 0,0 0-1,1 0 1,-1 0 0,0 0 0,1 0-1,-1 0 1,1 0 0,-1 0 0,1 0-1,-1 0 1,1 0 0,0 0 0,-1 1-1,2-2 1,14-13-667</inkml:trace>
  <inkml:trace contextRef="#ctx0" brushRef="#br0" timeOffset="373.33">582 151 10346,'-11'5'929,"0"0"0,1 1 0,0 1 0,1 0 0,-1 0 0,1 1 0,1 0 0,-13 14-1,18-18-858,0 0 0,0 0-1,1 1 1,-1-1-1,1 0 1,0 1 0,0-1-1,1 1 1,-1 0-1,1 0 1,0-1-1,0 1 1,1 0 0,-1 0-1,1 0 1,0 0-1,1 0 1,-1 0-1,1 0 1,0 0 0,0-1-1,0 1 1,3 5-1,-4-8-74,1 0-1,0 0 0,0-1 0,0 1 0,0 0 0,0-1 1,0 1-1,0-1 0,0 1 0,1-1 0,-1 0 0,0 1 1,1-1-1,-1 0 0,1 0 0,0 0 0,-1 0 0,1 0 1,0 0-1,0-1 0,-1 1 0,1 0 0,0-1 0,0 0 1,0 1-1,0-1 0,0 0 0,0 0 0,0 0 1,-1 0-1,1 0 0,0-1 0,0 1 0,0 0 0,0-1 1,0 0-1,-1 1 0,1-1 0,0 0 0,0 0 0,2-2 1,3-1-32,-1 0 0,0 0 1,0 0-1,0-1 1,-1 0-1,0 0 0,1-1 1,-2 0-1,9-11 1,-10 11 23,0-1 0,0 1 1,-1-1-1,0 1 1,0-1-1,0 0 1,-1 0-1,0 0 1,0 0-1,-1 0 1,0 0-1,-1-13 1,0 18 11,1-1 1,-1 1 0,1-1 0,-1 1 0,0-1 0,0 1-1,0 0 1,0-1 0,-1 1 0,1 0 0,-1 0 0,1 0-1,-1 0 1,0 0 0,0 0 0,1 1 0,-1-1 0,-1 0-1,1 1 1,0 0 0,0-1 0,0 1 0,-1 0 0,1 0-1,-1 0 1,1 0 0,-1 1 0,1-1 0,-1 1 0,1 0-1,-1-1 1,1 1 0,-1 0 0,0 0 0,1 1 0,-1-1-1,-3 1 1,-5 1-62,0 0 1,1 1-1,-1 0 0,0 1 1,1 0-1,0 0 0,0 1 0,0 0 1,0 1-1,1 0 0,0 1 0,1 0 1,-12 11-1,19-17 0,-1 0-1,1 1 1,-1-1-1,1 0 1,0 1 0,-1-1-1,1 1 1,0-1-1,0 1 1,0 0 0,1-1-1,-1 1 1,0 0-1,0 0 1,1 0 0,-1-1-1,1 1 1,0 0-1,0 0 1,-1 0 0,1 0-1,0 0 1,1 0-1,-1 0 1,0 0 0,0-1-1,1 1 1,-1 0-1,1 0 1,0 0 0,-1-1-1,1 1 1,0 0-1,0-1 1,0 1 0,0 0-1,2 1 1,22 12-416</inkml:trace>
  <inkml:trace contextRef="#ctx0" brushRef="#br0" timeOffset="717.92">990 1 9850,'-13'15'4401,"-4"9"-1784,-6 14-1441,-4 10 8,-8 7-64,-2 0-151,-3-2-297,5-4-144,9-8-376,2-7-200,12-12-592,7-7-633,5-11-735,12-6 1112</inkml:trace>
  <inkml:trace contextRef="#ctx0" brushRef="#br0" timeOffset="1326.96">1037 296 8122,'20'-19'1583,"-12"13"-697,0-1 1,-1 0-1,12-16 1,-18 23-838,-1 0 1,0-1-1,1 1 1,-1 0-1,0-1 0,1 1 1,-1-1-1,0 1 1,0 0-1,1-1 1,-1 1-1,0-1 1,0 1-1,0-1 0,0 1 1,0-1-1,1 1 1,-1-1-1,0 1 1,0-1-1,0 1 1,0-1-1,-1 1 0,1-1 1,0 1-1,0-1 1,0 1-1,0-1 1,-1 0-1,-12 0 732,-21 13-37,29-9-638,-1 1-1,1 0 0,0 0 0,0 0 0,1 0 1,-1 1-1,1 0 0,0 0 0,0 0 0,1 0 1,-1 1-1,1-1 0,0 1 0,1 0 0,-1 0 0,1 0 1,1 0-1,-1 0 0,1 1 0,-1 11 0,1-13-64,1 0 0,0 0 0,1 0 0,-1 1 0,1-1 0,0 0 0,0 0 0,1 0 0,0 0 0,-1-1 0,2 1 0,-1 0-1,0-1 1,1 1 0,0-1 0,0 0 0,0 0 0,1 0 0,-1 0 0,1-1 0,0 1 0,0-1 0,0 0 0,0 0 0,1-1 0,6 4 0,0-2-31,0-1 0,-1 0 0,1-1 0,0-1 0,0 1 0,0-2 0,0 0 0,0 0 0,0-1 0,0 0 0,0 0 0,0-2 0,-1 1 0,1-1 0,17-8 0,-20 8-22,-2-1 1,1 1-1,0-1 0,-1-1 1,1 1-1,-1-1 0,-1 0 1,1 0-1,-1-1 0,7-8 1,-9 9 5,0 1 0,-1 0 1,1-1-1,-1 0 0,-1 1 1,1-1-1,-1 0 0,1 0 1,-1 0-1,-1 0 0,1 0 1,-1 0-1,0 0 0,0 0 1,0 0-1,-2-9 1,1 9 6,-1 1 0,1-1 0,-1 1 1,0 0-1,0-1 0,0 1 0,0 0 1,-1 0-1,0 1 0,1-1 0,-2 0 1,1 1-1,0 0 0,-1 0 1,1 0-1,-1 0 0,0 0 0,0 1 1,0 0-1,-8-4 0,5 3-8,0 1 0,0 0 1,0 0-1,0 1 0,-1 0 0,1 0 0,0 1 0,0-1 0,-1 2 1,1-1-1,0 1 0,0 0 0,-7 2 0,11-2-63,1-1 0,0 1-1,-1 0 1,1 0 0,0 0-1,0 0 1,0 0 0,0 0-1,0 0 1,0 1 0,0-1-1,0 1 1,1 0 0,-1-1 0,1 1-1,-1 0 1,1 0 0,-1 0-1,1 0 1,-1 3 0,2-4-51,-1 1-1,1 0 1,0-1 0,0 1 0,0 0 0,0-1 0,0 1 0,0 0 0,1-1-1,-1 1 1,0-1 0,1 1 0,-1 0 0,1-1 0,0 1 0,0-1 0,-1 0-1,1 1 1,0-1 0,0 1 0,0-1 0,0 0 0,1 0 0,-1 0 0,0 0-1,0 0 1,1 0 0,1 1 0,17 11-527</inkml:trace>
  <inkml:trace contextRef="#ctx0" brushRef="#br0" timeOffset="1687.91">1491 284 7930,'9'-5'1507,"36"-20"1293,-44 24-2694,0 1-1,0-1 0,0 0 0,0 1 0,0-1 1,0 0-1,0 0 0,0 0 0,0 0 1,0 0-1,-1 0 0,1 0 0,0 0 1,-1 0-1,1 0 0,-1 0 0,1 0 1,-1 0-1,0-1 0,1 1 0,-1 0 0,0 0 1,0-1-1,0 1 0,0 0 0,0 0 1,0-1-1,0 1 0,0 0 0,0 0 1,-1 0-1,0-3 0,1 3-25,-1 1 0,1-1 0,-1 1 0,1-1 0,0 1 0,-1-1 0,1 1 0,-1-1 0,1 1 0,-1-1 0,0 1 0,1 0 0,-1-1 0,0 1 0,1 0 0,-1-1 0,1 1 0,-1 0 0,0 0 0,0 0 1,1-1-1,-1 1 0,0 0 0,1 0 0,-1 0 0,-1 1 0,-20 7 915,-14 23-205,29-24-667,0 1 0,1 0 0,0 0 0,1 0-1,0 1 1,-4 9 0,8-14-102,-1-1-1,1 0 1,0 0-1,0 1 0,1-1 1,-1 0-1,1 1 1,0-1-1,0 7 1,0-9-22,0 1 0,1-1 1,-1 1-1,1-1 0,-1 1 1,1-1-1,-1 0 0,1 1 0,0-1 1,0 0-1,0 1 0,0-1 1,0 0-1,0 0 0,0 0 0,0 0 1,0 0-1,1 0 0,-1 0 1,0 0-1,0 0 0,2 0 0,0 0-30,0 0-1,-1-1 0,1 1 0,0-1 1,0 1-1,-1-1 0,1 0 0,0 0 1,0 0-1,0-1 0,-1 1 0,1-1 1,0 1-1,0-1 0,-1 0 0,1 0 1,-1 0-1,1 0 0,-1-1 0,1 1 1,-1-1-1,0 1 0,3-3 0,7-6-161,0-1-1,20-22 0,-22 21 110,58-52 270,-85 88 439,1 1 1,-20 41-1,30-53-773,1 0 1,0 0-1,1 1 0,0-1 1,1 1-1,1-1 0,-2 25 1,5-29-1270,4-4 568</inkml:trace>
  <inkml:trace contextRef="#ctx0" brushRef="#br0" timeOffset="2064.69">2111 37 10906,'-17'12'4201,"-2"10"-2985,-11 16 25,-3 8 159,-6 7 16,0 2-255,2 1-449,0-4-208,5-5-456,3-5-192,9-16-616,8-3-673,6-10-519,6-9 1056</inkml:trace>
  <inkml:trace contextRef="#ctx0" brushRef="#br0" timeOffset="2437.3">2052 330 9290,'9'-6'1018,"-1"1"1,2 1-1,-1-1 1,0 1-1,1 1 1,13-4-1,-18 6-827,1 0 0,0 0 0,0 0 0,0 0 0,0 1-1,0 0 1,0 0 0,0 1 0,0 0 0,0 0 0,10 3-1,-14-3-142,-1 0 0,1-1 0,0 1 0,-1 0 0,1 0 0,-1 0 0,1 0 0,-1 0 0,0 0 0,1 0 0,-1 1 0,0-1 0,0 0 0,0 1 0,0-1 0,0 1 0,0-1 0,0 1 0,0 0 0,-1-1 0,1 1 0,0 2 0,-1-1-10,0 0 1,0 1-1,0-1 1,0 0-1,-1 0 1,1 0-1,-1 1 1,0-1-1,0 0 1,0 0-1,-3 4 1,-2 6 12,-2-1 0,0 0 0,0-1 0,-16 16 0,7-8 9,-30 23-1,42-37-74,0-1-1,-1 0 0,1-1 0,-1 1 1,0-1-1,0 0 0,0-1 1,0 1-1,-1-1 0,-12 2 0,18-3 0,0-1 0,0 0 0,0 0 0,0 0-1,0 0 1,1 0 0,-1 0 0,0 0-1,0 0 1,0 0 0,0-1 0,0 1 0,0 0-1,1 0 1,-1-1 0,0 1 0,0-1-1,1 1 1,-1-1 0,0 1 0,0-1 0,1 1-1,-2-1 1,2 0 1,0 0 0,0 0-1,-1 0 1,1 1 0,0-1 0,0 0 0,0 0-1,0 0 1,0 0 0,0 1 0,0-1 0,0 0-1,1 0 1,-1 0 0,0 1 0,0-1 0,1 0-1,-1 0 1,1 0 0,1-4-8,1 1-1,0 0 1,0-1 0,0 1 0,0 1-1,6-6 1,-3 4 28,0 0-1,0 0 0,0 1 1,1 0-1,-1 0 1,12-4-1,-15 7 21,0 0 0,0 1 0,0-1 0,0 1 0,0-1 0,0 1 0,0 0 0,0 0-1,0 1 1,0-1 0,0 1 0,0-1 0,0 1 0,0 0 0,0 0 0,0 0 0,0 0 0,-1 1 0,5 2 0,22 15 78,-14-8-728,0 0 0,1-2-1,0 0 1,1-1-1,20 7 1,-15-11-650,1-6 652</inkml:trace>
  <inkml:trace contextRef="#ctx0" brushRef="#br0" timeOffset="2940.14">2517 351 9914,'1'-2'420,"8"-31"3421,-9 32-3789,0 1 0,0-1 0,0 1 0,0-1 0,0 1 0,0-1 0,0 1 0,0-1-1,0 1 1,0-1 0,0 1 0,0-1 0,0 1 0,-1-1 0,1 1 0,0-1 0,0 1 0,-1 0 0,1-1 0,0 1-1,-1-1 1,1 1 0,0 0 0,-1-1 0,1 1 0,0 0 0,-1-1 0,1 1 0,-1 0 0,1 0 0,-1 0 0,1-1-1,-1 1 1,1 0 0,-1 0 0,1 0 0,-1 0 0,1 0 0,-1 0 0,1 0 0,-1 0 0,1 0 0,-1 0 0,1 0-1,-1 0 1,1 0 0,-1 0 0,1 0 0,-1 1 0,1-1 0,-1 0 0,1 0 0,0 1 0,-1-1 0,1 0 0,-1 0-1,0 1 1,-4 2 139,-1 0 1,1 0-1,0 0 0,0 0 0,0 1 0,1 0 0,-1 0 0,1 0 1,0 0-1,0 1 0,0 0 0,1 0 0,-1 0 0,1 0 0,1 0 1,-5 11-1,4-8-112,0 0 0,1 0 1,0 0-1,1 0 0,0 0 1,0 0-1,0 0 1,1 0-1,1 1 0,-1-1 1,1 0-1,2 8 0,-3-14-81,1 0-1,-1 0 0,1 0 0,-1 0 1,1-1-1,0 1 0,0 0 1,-1 0-1,1 0 0,0-1 1,1 1-1,-1-1 0,0 1 0,0-1 1,1 1-1,-1-1 0,1 0 1,-1 1-1,1-1 0,-1 0 1,1 0-1,0 0 0,0-1 0,0 1 1,-1 0-1,1 0 0,0-1 1,0 0-1,0 1 0,0-1 1,0 0-1,0 0 0,0 0 0,0 0 1,0 0-1,0 0 0,0 0 1,0-1-1,2 0 0,0-1-46,1 1 0,-1-1-1,1 0 1,-1 0 0,0-1 0,0 0-1,0 1 1,0-1 0,-1 0 0,1-1-1,-1 1 1,1-1 0,-1 0 0,0 1-1,3-7 1,-3 3 13,0 0-1,-1 0 1,1-1-1,-1 1 1,-1-1-1,1 0 1,-2 1-1,1-1 1,-1 0-1,0-11 1,-1 13-45,1 0 0,-1 0 0,0 0 0,0 1 1,-1-1-1,0 0 0,0 1 0,0 0 0,0-1 0,-1 1 1,0 0-1,0 0 0,-1 0 0,-5-6 0,-19-2-1600,27 13 1724,1 0 0,-1-1 0,1 1 1,-1 0-1,1 0 0,-1-1 0,1 1 1,-1 0-1,0 0 0,1 0 0,-1 0 0,1 0 1,-1 0-1,1 0 0,-1 0 0,0 0 1,1 0-1,-1 0 0,1 0 0,-1 0 0,0 0 1,1 0-1,-1 1 0,1-1 0,-1 0 1,1 0-1,-1 1 0,1-1 0,-1 0 1,1 1-1,-1-1 0,1 0 0,-1 1 0,1-1 1,0 1-1,-1-1 0,1 1 0,0-1 1,-1 1-1,1-1 0,0 1 0,0-1 0,0 1 1,-1-1-1,1 2 0,5 10 1297</inkml:trace>
  <inkml:trace contextRef="#ctx0" brushRef="#br0" timeOffset="3284.81">2667 334 9218,'8'-3'966,"14"-9"1049,2 2 0,37-11 0,-55 19-1805,0 0 0,-1 1 0,1 0-1,0 0 1,0 1 0,0 0 0,0 0 0,0 0 0,0 0-1,0 1 1,0 0 0,0 1 0,0-1 0,0 1 0,-1 0-1,10 5 1,-14-6-175,1 0 0,-1 0 0,0 0 0,1 0 0,-1 0 0,0 0 0,0 1 0,0-1 0,0 0 0,0 1 0,0-1 0,0 0 0,-1 1 0,1 0 0,0-1 0,-1 1 0,1-1 0,-1 1 0,0 0 0,1-1 0,-1 1 0,0-1 0,0 1 0,0 0 0,0-1 0,0 1 0,-1 0 0,1-1 0,0 1 0,-1 0 0,1-1 0,-1 1 0,0-1 0,1 1 0,-1-1-1,0 1 1,0-1 0,-2 3 0,-2 3 51,-1 1-1,0-1 1,0 1-1,-1-2 0,-9 9 1,14-14-70,-90 70 509,82-64-502,-1-1-1,1 0 1,-1 0-1,0-1 1,-1-1-1,1 0 1,-16 4-1,27-8-27,0 0 1,-1 0-1,1 0 0,0 0 0,0 0 1,0 0-1,0 0 0,0 0 0,0 0 1,0 1-1,-1-1 0,1 0 0,0 0 1,0 0-1,0 0 0,0 0 0,0 0 1,0 0-1,-1 0 0,1 0 0,0 0 1,0 0-1,0 0 0,0 0 0,0 0 1,0 0-1,-1 0 0,1 0 0,0 0 1,0 0-1,0 0 0,0 0 0,0 0 1,0 0-1,-1-1 0,1 1 0,0 0 1,0 0-1,0 0 0,0 0 0,0 0 1,0 0-1,0 0 0,0 0 0,0 0 1,-1-1-1,1 1 0,0 0 0,0 0 1,0 0-1,0 0 0,0 0 0,0 0 1,0-1-1,0 1 0,0 0 0,0 0 1,0 0-1,0 0 0,0 0 0,0-1 1,0 1-1,9-9-152,15-7 45,-16 13 114,0 0 0,0 0 0,0 1 0,0 0 0,0 0 0,0 1 0,1 0 0,11 0-1,2 2-458,39 9 0,-15-3-2349,-26-6 174,0-2 1016</inkml:trace>
  <inkml:trace contextRef="#ctx0" brushRef="#br0" timeOffset="3285.81">3132 282 9250,'11'-17'4305,"-3"9"-1641,-10 16-679,-6 8-1,-11 16-375,-2 6-385,0 9-632,1-3-200,4-10-288,1-4-176,3-15-648,9-2-1272,10-10 129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2T06:06:41.440"/>
    </inkml:context>
    <inkml:brush xml:id="br0">
      <inkml:brushProperty name="width" value="0.05" units="cm"/>
      <inkml:brushProperty name="height" value="0.05" units="cm"/>
    </inkml:brush>
  </inkml:definitions>
  <inkml:trace contextRef="#ctx0" brushRef="#br0">73 100 9570,'-23'2'1297,"18"-3"-925,0 2-1,0-1 1,0 1-1,0-1 1,0 1-1,0 1 0,-9 3 1,29-1 2415,16-3-2292,26-10-167,89-27 0,-15 4 332,-103 25-341,21-2 600,-48 9-896,-1 0-1,0 0 1,0 0 0,1 0-1,-1 0 1,0 1 0,0-1 0,1 0-1,-1 0 1,0 0 0,0 0-1,0 0 1,1 0 0,-1 1-1,0-1 1,0 0 0,0 0 0,1 0-1,-1 1 1,0-1 0,0 0-1,0 0 1,0 0 0,0 1 0,0-1-1,1 0 1,-1 0 0,0 1-1,0-1 1,0 0 0,0 0-1,0 1 1,0-1 0,0 0 0,0 0-1,0 1 1,0-1 0,0 0-1,0 0 1,0 1 0,-1-1 0,1 0-1,0 1 1,-6 19 576,-15 24 154,20-42-696,-69 125 1206,27-53-960,-33 82 1,75-148-1921,10-17-1061,-2 1 2590,13-10-646</inkml:trace>
  <inkml:trace contextRef="#ctx0" brushRef="#br0" timeOffset="385.18">109 293 12259,'5'0'4489,"13"0"-3625,6-1-152,19-3-56,7-2-136,9 0-280,5 1-96,-6 2-568,-5 1-472,-7 3-592,-10 3 920,-8 2 199</inkml:trace>
  <inkml:trace contextRef="#ctx0" brushRef="#br0" timeOffset="761.95">598 307 10050,'0'1'95,"1"-1"0,-1 1 0,0 0 0,0-1 0,0 1 0,1-1 0,-1 1 0,0 0 0,0-1 0,1 1 0,-1-1 0,1 1 0,-1-1 0,0 1 0,1-1 0,-1 1 0,1-1 0,-1 0 0,1 1 0,-1-1 0,1 0 0,0 1 0,-1-1 0,1 0 0,-1 0 0,1 1 0,0-1 0,-1 0 0,1 0 0,-1 0 0,1 0 0,0 0 0,-1 0 0,1 0 0,0 0-1,-1 0 1,1 0 0,0 0 0,-1-1 0,1 1 0,-1 0 0,2-1 0,17-26 1220,-17 23-1197,-1 2-41,0 1 0,0-1 1,0 1-1,0-1 0,-1 1 0,1-1 0,-1 0 0,1 1 0,-1-1 0,0 0 0,1 1 0,-1-1 0,0 0 0,0 1 0,0-1 1,0 0-1,0 0 0,-1 1 0,1-1 0,-1 0 0,0-1 0,1 2-35,-1 0 0,0 1 0,0-1 0,0 0 0,0 1 0,-1-1 0,1 0 0,0 1 0,0-1 0,0 1 0,0 0 0,0-1 0,-1 1 0,1 0 0,0 0-1,0 0 1,-1 0 0,1 0 0,0 0 0,0 0 0,-1 0 0,1 0 0,0 1 0,0-1 0,0 0 0,0 1 0,-1-1 0,1 1 0,0-1 0,-1 2 0,-7 2 83,0 1 1,1 0-1,-1 0 1,1 0-1,1 1 1,-1 1-1,1-1 1,0 1-1,0 0 1,-7 11-1,10-12-55,0-1-1,1 1 0,-1-1 1,1 1-1,0 0 1,1 0-1,-1 0 1,1 1-1,1-1 0,-1 0 1,1 1-1,0 0 1,0-1-1,1 1 1,0-1-1,1 10 1,-1-14-74,1 0 0,-1 0 0,1 0 1,-1-1-1,1 1 0,0 0 0,0 0 1,-1-1-1,1 1 0,1 0 0,-1-1 1,0 1-1,0-1 0,0 1 1,1-1-1,-1 0 0,1 0 0,-1 1 1,1-1-1,0 0 0,-1 0 0,1-1 1,0 1-1,-1 0 0,1 0 0,0-1 1,0 1-1,0-1 0,0 0 1,0 1-1,0-1 0,0 0 0,-1 0 1,1 0-1,0-1 0,0 1 0,0 0 1,0-1-1,3 0 0,2-1-127,0 0 0,1-1 0,-1 0 0,0 0-1,-1 0 1,1-1 0,-1 0 0,12-9 0,-7 2-55,0-2 0,0 1 0,-1-1 1,-1-1-1,0 1 0,9-21 0,-7 11 127,-1 0 0,-2-1 0,8-30-1,-40 84 668,7 0-151,-16 42 0,28-59-434,1 0 0,0 0 1,1 0-1,0 1 0,1-1 0,-1 18 1,3-30-93,0 0 0,-1 0 1,1 0-1,0 0 1,0 0-1,0 0 1,0-1-1,1 1 0,-1 0 1,0 0-1,0 0 1,0 0-1,1 0 1,-1 0-1,0-1 1,1 1-1,-1 0 0,1 0 1,-1 0-1,1-1 1,0 1-1,-1 0 1,1-1-1,0 1 0,-1 0 1,1-1-1,0 1 1,-1-1-1,1 1 1,0-1-1,0 0 0,0 1 1,0-1-1,0 0 1,-1 1-1,1-1 1,0 0-1,0 0 0,0 0 1,2 0-1,14-3-649</inkml:trace>
  <inkml:trace contextRef="#ctx0" brushRef="#br0" timeOffset="1111.15">1024 1 9210,'-32'54'5472,"-9"27"-2949,-1 1-755,31-62-1334,-15 28 843,2 0 0,-25 70 0,49-118-1285,0 0 0,0 0-1,0 0 1,0 0 0,1 0 0,-1 0-1,0 0 1,0 0 0,0 0 0,0 0-1,0 0 1,0 0 0,0 0-1,0 0 1,1 0 0,-1 0 0,0 0-1,0 0 1,0 0 0,0 0 0,0 0-1,0 0 1,0 0 0,0 0-1,0 0 1,1 0 0,-1 0 0,0 0-1,0 0 1,0 0 0,0 0-1,0 0 1,0 0 0,0 0 0,0 1-1,0-1 1,0 0 0,0 0 0,1 0-1,-1 0 1,0 0 0,0 0-1,0 0 1,0 0 0,0 0 0,0 0-1,0 1 1,0-1 0,0 0 0,0 0-1,0 0 1,0 0 0,0 0-1,0 0 1,0 0 0,0 0 0,0 1-1,0-1 1,0 0 0,0 0 0,0 0-1,0 0 1,0 0 0,0 0-1,0 0 1,12-8-614,13-15-576,17-24-1004,-26 27 1534,1 1 0,0 1 0,2 0 0,0 2 0,32-22 0,-50 37 668,1 0 1,-1 0-1,1 0 1,-1 0-1,1 0 0,0 1 1,-1-1-1,1 1 1,0-1-1,0 1 1,0 0-1,-1-1 1,1 1-1,0 0 0,2 1 1,-3-1 17,0 0 1,-1 1-1,1-1 0,-1 0 1,1 1-1,0-1 0,-1 1 1,1-1-1,-1 1 0,0-1 1,1 1-1,-1-1 0,1 1 1,-1-1-1,0 1 0,1-1 1,-1 1-1,0 0 0,0-1 1,1 1-1,-1 0 1,0-1-1,0 1 0,0 0 1,0-1-1,0 2 0,0 4 141,-1 0-1,1 0 1,-1-1-1,-1 1 0,1 0 1,-1-1-1,-3 8 1,-10 20 546,10-25-639,0 1 1,1 0-1,0 1 1,1-1-1,0 1 0,0 0 1,1-1-1,0 1 1,-1 20-1,4-29-131,-1 0-1,0 0 0,1-1 1,-1 1-1,1 0 1,-1 0-1,1-1 1,-1 1-1,1 0 1,-1-1-1,1 1 0,0-1 1,-1 1-1,1 0 1,0-1-1,0 0 1,-1 1-1,1-1 1,0 1-1,0-1 0,0 0 1,-1 0-1,1 1 1,0-1-1,0 0 1,0 0-1,0 0 1,0 0-1,-1 0 0,1 0 1,1 0-1,28 1-610</inkml:trace>
  <inkml:trace contextRef="#ctx0" brushRef="#br0" timeOffset="1801.76">1356 232 7730,'-3'-2'512,"0"0"0,0 0 0,0 1 1,0 0-1,0-1 0,-1 1 0,1 0 1,0 1-1,-1-1 0,1 0 0,0 1 1,-1 0-1,1 0 0,-7 1 0,4 0-186,1 0-1,-1 0 0,1 1 1,-1 0-1,1 0 1,0 1-1,0-1 0,-6 5 1,-2 2 39,1 1 1,0 1-1,0 0 1,1 0 0,-15 21-1,15-17-23,0 1 0,-8 18 0,16-28-270,0 0 0,0 0 0,1 1-1,0-1 1,0 0 0,0 1 0,1 0 0,0-1 0,0 10-1,1-15-76,0 1 0,0-1 0,1 0-1,-1 0 1,0 1 0,1-1 0,-1 0-1,1 0 1,-1 0 0,1 1 0,0-1-1,-1 0 1,1 0 0,0 0 0,0 0-1,0 0 1,0 0 0,0 0 0,0-1 0,0 1-1,0 0 1,0 0 0,0-1 0,0 1-1,1-1 1,-1 1 0,0-1 0,0 1-1,1-1 1,-1 0 0,0 0 0,0 0-1,1 1 1,-1-1 0,0-1 0,1 1-1,-1 0 1,0 0 0,0 0 0,1-1-1,-1 1 1,2-1 0,4 0-128,0-1 1,0 0-1,0-1 1,0 0-1,-1 0 0,8-4 1,0-2-139,-1-1-1,-1-1 1,0 0 0,0 0 0,-1-1-1,13-19 1,-7 8 40,-2-1 0,21-45-1,-36 63 398,-9 10-37,-11 11 124,13-7-174,0 0-1,1 0 0,0 0 0,0 1 0,1-1 1,1 1-1,-1 1 0,1-1 0,1 1 0,0-1 0,0 1 1,1 0-1,0 0 0,0 0 0,1 13 0,1-21-72,0 1 0,0-1 0,1 0 0,-1 0 0,0 0 0,1 1 0,0-1-1,-1 0 1,1 0 0,0 0 0,0 0 0,0 0 0,1 0 0,-1 0 0,0-1 0,1 1 0,-1 0-1,1-1 1,0 1 0,2 1 0,-1-1-4,0 0 1,0-1-1,0 0 0,1 0 1,-1 0-1,0 0 0,1 0 1,-1-1-1,0 1 0,1-1 0,-1 0 1,5 0-1,0-1-38,0 0 0,-1 0-1,1-1 1,-1 0 0,1 0-1,-1-1 1,0 0 0,0 0 0,0 0-1,0-1 1,8-6 0,-4-1-154,-1 0 0,0 0 0,-1-1 0,10-17 0,-14 20 51,0 1 0,0-1 0,1 1 0,1 0 0,-1 1 1,1-1-1,0 2 0,1-1 0,0 1 0,0 0 0,16-9 0,-22 14 132,0 0 0,-1 1 0,1 0 0,0-1 0,0 1 0,0 0 0,-1 0 0,1 0-1,0 0 1,0 0 0,-1 1 0,1-1 0,0 0 0,0 1 0,2 1 0,17 2 853,-30-6 752,-24-4-1404,28 6-153,1 1 0,-1-1-1,0 1 1,0-1 0,0 1 0,1 1 0,-1-1 0,0 1-1,1 0 1,-1 0 0,1 0 0,0 0 0,0 1 0,0-1-1,0 1 1,0 1 0,0-1 0,1 0 0,0 1 0,-6 6-1,6-5 4,0-1 0,0 1 0,0 0 0,1-1 0,-1 1 0,1 0 0,0 1 0,1-1 0,-1 0 0,1 1 0,0-1 0,0 0 0,1 1 0,0-1 0,0 7 0,0-9-50,1 0 0,0 0-1,0 0 1,0 0-1,0-1 1,0 1-1,0-1 1,1 1-1,-1-1 1,1 1 0,0-1-1,-1 0 1,1 0-1,0 1 1,1-1-1,-1-1 1,0 1-1,0 0 1,1-1-1,-1 1 1,1-1 0,-1 1-1,1-1 1,0 0-1,0 0 1,-1-1-1,1 1 1,0 0-1,0-1 1,5 0 0,0 1-81,-1-1 1,1-1 0,-1 0 0,1 0 0,-1 0 0,1-1 0,-1 0 0,0 0 0,0-1 0,0 0-1,0 0 1,0-1 0,0 0 0,-1 0 0,11-9 0,3-4-234,0-2-1,-2 1 1,21-28-1,89-128-1496,-66 86 1264,-43 61 820,-25 32 748,-33 42 455,2 6-774,3 2 1,2 1-1,2 2 0,-42 118 1,71-175-554,-6 25-1349,9-22 136,10-11 1178,9-13 4</inkml:trace>
  <inkml:trace contextRef="#ctx0" brushRef="#br0" timeOffset="3639.23">2116 88 10626,'5'-3'1625,"-2"1"-1151,0 0 0,0 1-1,0-1 1,0 1 0,0 0 0,0 0 0,1 0 0,-1 0-1,0 1 1,0-1 0,1 1 0,5 0 0,-9 0-398,0 1 0,0-1 0,1 1 1,-1 0-1,0-1 0,0 1 0,0 0 1,0-1-1,0 1 0,0 0 0,0-1 1,0 1-1,0-1 0,0 1 0,0 0 1,-1-1-1,1 1 0,0 0 1,0-1-1,-1 1 0,1-1 0,0 1 1,-1-1-1,0 2 0,-12 22 486,8-17-274,-57 112 1254,24-44-1167,-54 78 1,87-145-498,-18 23-263,22-30 253,0 1 1,0-1-1,-1 0 1,1 0-1,0 1 1,0-1-1,-1 0 1,1 0-1,-1-1 1,1 1-1,-1 0 1,1 0-1,-1-1 1,1 1-1,-1-1 1,0 1-1,-2-1 1,3 0 7,0 0 1,0 0 0,0-1 0,0 1-1,0-1 1,0 1 0,1-1-1,-1 1 1,0-1 0,0 1-1,0-1 1,1 0 0,-1 1 0,0-1-1,1 0 1,-1 0 0,0 0-1,1 1 1,-1-1 0,1 0 0,0 0-1,-1 0 1,1 0 0,0 0-1,-1 0 1,1 0 0,0 0-1,0 0 1,0 0 0,0 0 0,0-1-1,0-1 13,-1-1 0,1 1 0,1 0 0,-1 0 0,0 0 0,1 0 0,0 0 0,-1 0 0,3-3 0,1-1 165,0 1 1,0 0-1,1 0 0,0 0 1,0 0-1,0 1 0,1 0 1,-1 0-1,9-4 0,64-37 1389,-24 16-1038,50-39-404,151-133 1,-233 181-76,-17 13 114,-12 8 206,-3 5-71,1 0 0,0 0 0,0 1 0,1 0 1,0 1-1,-12 11 0,2 1 340,-23 31 0,24-27-1,1 1 0,-25 51-1,34-59-355,1 0 0,0 0-1,1 1 1,1 0 0,0-1-1,-1 21 1,5-34-152,0-1 1,-1 1-1,1 0 1,0-1-1,0 1 1,1-1-1,-1 1 0,1 0 1,-1-1-1,1 1 1,0-1-1,0 1 1,0-1-1,0 0 1,0 1-1,0-1 0,1 0 1,-1 0-1,1 1 1,0-1-1,3 3 1,-2-3-50,0-1 1,0 1 0,0-1-1,0 0 1,0 0 0,1 0-1,-1-1 1,0 1 0,1-1-1,-1 1 1,0-1 0,1 0-1,-1 0 1,6-2 0,6 0-258,-1-2 0,0 0-1,0-1 1,0 0 0,-1-1 0,20-11 0,-25 12 127,-1 0 0,0 0 0,0-1 1,0 0-1,-1 0 0,8-10 0,-12 13 137,1 0-1,-1-1 1,0 1-1,0 0 1,0-1-1,-1 0 1,1 1-1,-1-1 1,0 0-1,0 0 1,0 0 0,0 0-1,-1 0 1,0 1-1,0-1 1,0-5-1,0 8 48,0 1 0,0-1 0,0 1 0,0 0 0,0-1 0,0 1 0,-1 0-1,1-1 1,0 1 0,0 0 0,0-1 0,0 1 0,-1 0 0,1-1 0,0 1 0,0 0 0,0-1-1,-1 1 1,1 0 0,0 0 0,-1-1 0,1 1 0,0 0 0,-1 0 0,1 0 0,0-1 0,-1 1-1,1 0 1,0 0 0,-1 0 0,1 0 0,0 0 0,-1 0 0,1 0 0,-1 0 0,-17 6 412,-13 17 278,21-15-410,1 2-1,-1-1 1,-13 20 0,20-26-245,1 0 0,0 1 0,0-1 0,0 0 0,1 1 0,-1-1 0,1 1 0,-1-1 0,1 1 0,0 0 0,1-1 0,-1 1 0,1 0 0,-1 0 0,1 0 0,0-1 0,1 1 0,0 4 0,-1-6-38,1 0 0,0 0-1,1-1 1,-1 1-1,0 0 1,0-1-1,1 1 1,-1-1-1,1 1 1,-1-1-1,1 0 1,0 1 0,-1-1-1,1 0 1,0 0-1,0 0 1,0 0-1,0-1 1,0 1-1,0 0 1,0-1 0,0 0-1,0 1 1,0-1-1,3 0 1,2 1-32,1-1 0,0 0 0,0-1 0,-1 1 1,13-4-1,-12 2-61,-1 0 0,0-1 0,0 0 0,0-1 0,0 1 0,0-1 1,-1 0-1,1-1 0,-1 0 0,0 0 0,-1 0 0,1-1 0,-1 0 0,0 0 1,0 0-1,-1 0 0,0-1 0,0 0 0,-1 0 0,1 0 0,-2 0 0,1 0 1,-1-1-1,0 1 0,0-1 0,-1 0 0,0 1 0,-1-1 0,1 0 0,-2-8 1,1 15 77,0-1 0,0 1 0,0 0 0,0 0 0,0 0 0,0 0 0,0 0 0,0 0 1,0 0-1,-1 0 0,1-1 0,0 1 0,-1 0 0,1 0 0,-1 0 0,0 0 0,1 1 0,-1-1 1,0 0-1,1 0 0,-1 0 0,0 0 0,0 1 0,0-1 0,1 0 0,-1 1 0,0-1 1,-2 0-1,1 1 6,0 0 0,0 0-1,0 0 1,0 0 0,0 0 0,0 0 0,0 1 0,0-1 0,1 1 0,-1 0 0,0-1-1,0 1 1,0 0 0,-2 2 0,-8 5 63,0 0 1,0 1-1,-11 12 0,23-21-61,-10 9 123,1 1 0,1-1 1,-1 2-1,2-1 0,-1 1 1,-8 17-1,15-26-103,0 0 0,-1 1-1,1-1 1,0 1 0,1-1 0,-1 1 0,0-1 0,1 1-1,-1 0 1,1-1 0,0 1 0,0 0 0,0-1 0,0 1 0,1 0-1,-1-1 1,1 1 0,-1-1 0,1 1 0,0-1 0,0 1-1,0-1 1,0 1 0,0-1 0,1 0 0,-1 0 0,1 1 0,0-1-1,-1 0 1,1 0 0,0-1 0,0 1 0,0 0 0,0-1-1,1 1 1,-1-1 0,0 0 0,5 2 0,-1 0-55,-1-1 1,1 0-1,0 0 1,-1-1-1,1 0 1,0 0-1,0 0 0,0-1 1,0 0-1,0 0 1,0 0-1,0-1 1,0 0-1,-1 0 1,1 0-1,0-1 0,0 0 1,-1 0-1,1 0 1,-1-1-1,0 0 1,0 0-1,0 0 1,0-1-1,0 1 0,6-8 1,10-9-172,-2-2 0,0 0 0,-1-2 0,17-29 0,-21 32 207,-8 12-20,1 0-1,0 0 1,10-8 0,-16 16 31,0 0 0,0 0 1,0 0-1,0 0 0,0 0 1,0 1-1,0-1 1,1 0-1,-1 1 0,0-1 1,0 1-1,1-1 1,-1 1-1,0 0 0,3-1 1,-3 2 9,0-1 0,0 0 0,-1 1 1,1-1-1,0 1 0,-1-1 1,1 1-1,0-1 0,-1 1 0,1 0 1,-1-1-1,1 1 0,-1 0 0,1 0 1,-1-1-1,1 1 0,-1 0 0,0 0 1,1-1-1,-1 1 0,0 0 0,0 0 1,0 0-1,1 0 0,-1 0 1,0-1-1,0 1 0,-1 2 0,2 5 153,-2 1 1,1-1-1,-1 1 0,-1-1 0,1 1 0,-1-1 0,-1 0 0,0 0 1,0 0-1,-6 11 0,1-3 108,-2 0 0,1-1 0,-23 27 0,28-38-254,0-1 0,0 1 0,0 0 0,-1-1 0,0 0-1,1 0 1,-1 0 0,-6 2 0,10-4-69,0-1 0,0 1 0,0-1 0,0 0 1,-1 1-1,1-1 0,0 0 0,0 1 0,0-1 0,0 0 0,-1 0 0,1 0 0,0 0 0,0 0 0,0 0 1,0-1-1,-1 1 0,1 0 0,0-1 0,0 1 0,0 0 0,0-1 0,0 1 0,0-1 0,0 0 0,0 1 1,0-1-1,0 0 0,0 0 0,0 1 0,0-1 0,1 0 0,-1 0 0,0 0 0,1 0 0,-1 0 0,0 0 1,1 0-1,-1 0 0,1-1 0,0 1 0,-1-2 0,1 2-86,-1 0 0,1-1-1,0 1 1,-1-1 0,1 1 0,0-1 0,0 1-1,0-1 1,0 1 0,0 0 0,1-1 0,-1 1 0,0-1-1,1 1 1,-1-1 0,1 1 0,-1 0 0,1-1-1,0 1 1,-1 0 0,1 0 0,1-2 0,0 1-34,0 0 0,1 1 1,-1-1-1,0 1 0,1-1 1,-1 1-1,1 0 0,-1-1 1,1 1-1,5-1 0,6-1-76,0 1 0,1 1-1,23 0 1,-29 1 319,40-2-51,54-8 0,-84 7-15,1 0 0,-1-2 0,0-1 0,-1 0 0,30-15 0,-41 18-12,-1-1-1,0 0 1,0 0 0,0-1-1,6-6 1,-10 9-4,0 0-1,-1 1 1,0-1-1,1 0 1,-1 1 0,0-1-1,0 0 1,0 0 0,0 0-1,0 0 1,0 0-1,-1 0 1,1-1 0,-1 1-1,0 0 1,1 0-1,-1 0 1,0-1 0,0 1-1,0 0 1,-1-4 0,1 5 9,-1 0 0,1 0 0,0 0 0,-1 0 0,1 0 0,-1 0 1,1 1-1,-1-1 0,1 0 0,-1 0 0,0 0 0,1 1 1,-1-1-1,0 0 0,0 1 0,0-1 0,1 1 0,-1-1 0,0 1 1,0-1-1,0 1 0,0-1 0,-2 0 0,0 1 49,1 0 0,-1-1 0,0 1 0,0 0 0,1 0 0,-1 1 0,0-1 0,-5 2 0,1 0 160,0 0 1,-1 1-1,1 0 1,0 1-1,-12 7 0,10-3 27,-1 0 0,2 0 0,-1 1 0,1 1 0,1-1 0,-9 14 0,13-19-156,0 1 0,0 1 0,1-1 0,-1 0 0,1 1 0,0-1 0,0 1 0,1 0 0,0-1 0,0 1 0,0 0 0,1 0 0,-1 0 0,2 11 0,0-15-82,0 1-1,0-1 1,0 0-1,0 0 1,0 0-1,0 0 1,1 0-1,-1 0 0,1-1 1,-1 1-1,1 0 1,0-1-1,0 1 1,0-1-1,0 0 1,0 1-1,0-1 1,0 0-1,0 0 1,0 0-1,0-1 0,0 1 1,1-1-1,-1 1 1,0-1-1,1 1 1,3-1-1,4 0-103,0 1 0,0-2-1,0 1 1,0-1 0,11-3 0,-10 1-107,-1-1 1,0 1 0,0-1 0,0-1-1,-1 0 1,0-1 0,0 1 0,0-2 0,-1 1-1,1-1 1,-2-1 0,13-14 0,-6 6-40,-2-1 0,0-1 1,-1-1-1,-1 1 1,11-29-1,-47 76 1457,9-7-728,1-3 214,-21 36-1,34-50-588,1 0-1,-1 0 0,1 0 1,0 1-1,0-1 0,0 1 1,1-1-1,0 1 0,0 0 1,0-1-1,1 1 0,0 10 1,0-15-102,1 1-1,-1 0 1,0-1 0,1 1 0,-1-1 0,1 1 0,0-1 0,-1 1-1,1-1 1,0 1 0,0-1 0,0 1 0,0-1 0,0 0 0,0 0 0,0 1-1,1-1 1,-1 0 0,0 0 0,1 0 0,-1-1 0,3 2 0,-1 0-32,1-1 1,0 0 0,0 0 0,0-1 0,0 1-1,-1-1 1,1 0 0,0 0 0,6 0 0,4-2-206,0-1 1,0 0 0,-1-1 0,18-6 0,-8-1-277,0-1 0,-1-1 1,0-1-1,25-21 0,38-24-147,-85 58 665,0 1 0,0 0 0,0 0 0,0 0 0,0-1 0,1 1-1,-1 0 1,0 0 0,0 0 0,0-1 0,0 1 0,0 0 0,1 0 0,-1 0 0,0 0-1,0 0 1,0 0 0,1-1 0,-1 1 0,0 0 0,0 0 0,1 0 0,-1 0 0,0 0 0,0 0-1,1 0 1,-1 0 0,0 0 0,0 0 0,0 0 0,1 0 0,-1 0 0,0 0 0,0 0 0,1 0-1,-1 0 1,0 0 0,0 0 0,0 1 0,1-1 0,-1 0 0,0 0 0,0 0 0,0 0 0,1 0-1,-1 0 1,0 1 0,0-1 0,0 0 0,0 0 0,1 0 0,-1 1 0,-7 15 777,-19 23 376,24-37-1087,-13 21 598,12-18-497,0 0-1,0 1 0,0-1 0,-1-1 0,0 1 0,0 0 1,0-1-1,-1 0 0,-8 6 0,12-10-196,3-6-318,20-38-69,23-51-704,-41 82 947,1 1 1,-1-1-1,-1 0 0,0 0 0,1-23 0,-4 32 157,-1 0 0,1-1 0,-1 1-1,0 0 1,0 0 0,0 0 0,-1 0 0,1 0 0,-1 0 0,0 0-1,0 1 1,0-1 0,-1 1 0,0-1 0,1 1 0,-1 0-1,0 0 1,0 0 0,-1 0 0,1 1 0,0-1 0,-1 1 0,0 0-1,1 0 1,-1 0 0,0 1 0,-4-2 0,-4-2 4,0 1 0,-1 1 0,1 0 1,-1 1-1,0 0 0,0 1 0,-21 0 0,30 1 18,0 1 0,0 0 1,0 0-1,0 0 0,0 0 0,1 1 0,-1 0 0,0-1 0,1 1 0,-1 0 0,-4 4 0,7-5-7,0 0-1,0-1 1,0 1 0,0 0-1,1 0 1,-1 0 0,0 0 0,0 0-1,1 0 1,-1 0 0,0 0-1,1 0 1,-1 0 0,1 0-1,0 0 1,-1 0 0,1 0-1,0 0 1,0 1 0,-1-1 0,1 0-1,0 0 1,0 0 0,0 1-1,1-1 1,-1 0 0,0 0-1,0 0 1,0 0 0,1 1 0,-1-1-1,1 0 1,-1 0 0,1 0-1,-1 0 1,1 0 0,0 0-1,0 0 1,-1 0 0,1 0-1,0-1 1,1 2 0,0-1-11,0 0 1,0 0-1,0 0 1,1 0-1,-1 0 1,0-1-1,0 1 1,1-1-1,-1 1 1,1-1 0,-1 0-1,0 0 1,1 0-1,-1 0 1,0-1-1,1 1 1,-1-1-1,0 1 1,1-1-1,2-1 1,-2 1-30,-1 1 0,0-1 0,0 1 0,0-1 0,0 0 0,0 0 1,-1 0-1,1 0 0,0-1 0,0 1 0,-1 0 0,1-1 0,-1 1 0,1-1 0,-1 1 1,1-1-1,-1 0 0,0 1 0,0-1 0,0 0 0,0 0 0,1-4 0,-2 5-72,0 0-1,-1 0 1,1-1-1,-1 1 1,1 0-1,-1 0 1,1 0-1,-1-1 1,0 1-1,0 0 1,1 0-1,-1 0 1,0 0-1,0 0 1,0 0-1,0 1 1,0-1-1,0 0 1,0 0-1,-2 0 1,-17-5-58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b:Source>
    <b:Tag>Mat19</b:Tag>
    <b:SourceType>DocumentFromInternetSite</b:SourceType>
    <b:Guid>{B6F7B4BE-FA4B-47CB-BE63-EA79566A5438}</b:Guid>
    <b:Title>Centralized vs Distributed Version Control System</b:Title>
    <b:Year>2019</b:Year>
    <b:Author>
      <b:Author>
        <b:NameList>
          <b:Person>
            <b:Last>Lubański</b:Last>
            <b:First>Mateusz</b:First>
          </b:Person>
        </b:NameList>
      </b:Author>
    </b:Author>
    <b:InternetSiteTitle>FAUN Publication</b:InternetSiteTitle>
    <b:Month>April</b:Month>
    <b:Day>30</b:Day>
    <b:YearAccessed>2021</b:YearAccessed>
    <b:MonthAccessed>September</b:MonthAccessed>
    <b:DayAccessed>30</b:DayAccessed>
    <b:URL>https://faun.pub/centralized-vs-distributed-version-control-systems-a135091299f0</b:URL>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E3194940A688454F952A7B018E09D43F" ma:contentTypeVersion="4" ma:contentTypeDescription="Create a new document." ma:contentTypeScope="" ma:versionID="fb2a868b668881aada77470dd05f802e">
  <xsd:schema xmlns:xsd="http://www.w3.org/2001/XMLSchema" xmlns:xs="http://www.w3.org/2001/XMLSchema" xmlns:p="http://schemas.microsoft.com/office/2006/metadata/properties" xmlns:ns2="a134601d-7b21-4770-a5cd-8a91eea32ed9" targetNamespace="http://schemas.microsoft.com/office/2006/metadata/properties" ma:root="true" ma:fieldsID="186e4f6c7c46c90526929512a5e4441e" ns2:_="">
    <xsd:import namespace="a134601d-7b21-4770-a5cd-8a91eea32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4601d-7b21-4770-a5cd-8a91eea32e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A6B10F-400A-45D6-846D-744DC4D92F2E}">
  <ds:schemaRefs>
    <ds:schemaRef ds:uri="http://schemas.openxmlformats.org/officeDocument/2006/bibliography"/>
  </ds:schemaRefs>
</ds:datastoreItem>
</file>

<file path=customXml/itemProps2.xml><?xml version="1.0" encoding="utf-8"?>
<ds:datastoreItem xmlns:ds="http://schemas.openxmlformats.org/officeDocument/2006/customXml" ds:itemID="{5ED29841-B99A-40CF-AFFF-5FA44BCEB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4601d-7b21-4770-a5cd-8a91eea32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EDA19F-EC00-4865-82C0-31E2F0754B6A}">
  <ds:schemaRefs>
    <ds:schemaRef ds:uri="http://schemas.microsoft.com/sharepoint/v3/contenttype/forms"/>
  </ds:schemaRefs>
</ds:datastoreItem>
</file>

<file path=customXml/itemProps4.xml><?xml version="1.0" encoding="utf-8"?>
<ds:datastoreItem xmlns:ds="http://schemas.openxmlformats.org/officeDocument/2006/customXml" ds:itemID="{9F458265-F500-4DA7-847E-EBA9F4120DEB}">
  <ds:schemaRefs>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a134601d-7b21-4770-a5cd-8a91eea32ed9"/>
    <ds:schemaRef ds:uri="http://purl.org/dc/dcmitype/"/>
    <ds:schemaRef ds:uri="http://purl.org/dc/terms/"/>
    <ds:schemaRef ds:uri="http://schemas.microsoft.com/office/2006/documentManagement/typ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848</Words>
  <Characters>4834</Characters>
  <Application>Microsoft Office Word</Application>
  <DocSecurity>0</DocSecurity>
  <Lines>40</Lines>
  <Paragraphs>11</Paragraphs>
  <ScaleCrop>false</ScaleCrop>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ad.hosein</dc:creator>
  <cp:keywords/>
  <dc:description/>
  <cp:lastModifiedBy>Fahad Hosein</cp:lastModifiedBy>
  <cp:revision>8</cp:revision>
  <dcterms:created xsi:type="dcterms:W3CDTF">2021-11-22T05:48:00Z</dcterms:created>
  <dcterms:modified xsi:type="dcterms:W3CDTF">2021-11-22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94940A688454F952A7B018E09D43F</vt:lpwstr>
  </property>
</Properties>
</file>